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F55B96" w14:textId="77777777" w:rsidR="00C342F3" w:rsidRPr="00A84D91" w:rsidRDefault="00C342F3" w:rsidP="00C342F3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FC77FE2" w14:textId="77777777" w:rsidR="00C342F3" w:rsidRPr="00A84D91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381B446" w14:textId="598B74A7" w:rsidR="00C342F3" w:rsidRPr="00A84D91" w:rsidRDefault="00582640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="00C342F3" w:rsidRPr="00A84D91">
        <w:rPr>
          <w:rFonts w:ascii="Cambria" w:hAnsi="Cambria"/>
          <w:b/>
          <w:bCs/>
        </w:rPr>
        <w:t xml:space="preserve"> Fakültesi</w:t>
      </w:r>
    </w:p>
    <w:p w14:paraId="51EDE3F4" w14:textId="09CD16B2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 w:rsidR="00582640"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 w:rsidR="00582640"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 w:rsidR="00582640"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 w:rsidR="00582640"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E4EF1AA" w14:textId="5F693728" w:rsidR="00C342F3" w:rsidRDefault="00C342F3" w:rsidP="00C342F3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 xml:space="preserve">1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</w:t>
      </w:r>
      <w:r w:rsidR="00CE5B8A">
        <w:rPr>
          <w:rFonts w:ascii="Cambria" w:hAnsi="Cambria"/>
          <w:b/>
          <w:bCs/>
        </w:rPr>
        <w:t xml:space="preserve">Bütünleme </w:t>
      </w:r>
      <w:r>
        <w:rPr>
          <w:rFonts w:ascii="Cambria" w:hAnsi="Cambria"/>
          <w:b/>
          <w:bCs/>
        </w:rPr>
        <w:t>Sınav Takvimi</w:t>
      </w:r>
    </w:p>
    <w:p w14:paraId="281D94AC" w14:textId="77777777" w:rsidR="00715E41" w:rsidRDefault="00715E41" w:rsidP="00715E41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88"/>
        <w:gridCol w:w="1415"/>
        <w:gridCol w:w="712"/>
        <w:gridCol w:w="3280"/>
        <w:gridCol w:w="1260"/>
        <w:gridCol w:w="3051"/>
        <w:gridCol w:w="2225"/>
        <w:gridCol w:w="1645"/>
      </w:tblGrid>
      <w:tr w:rsidR="00297408" w14:paraId="00EDEE73" w14:textId="77777777" w:rsidTr="007519EC">
        <w:trPr>
          <w:trHeight w:val="567"/>
        </w:trPr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4D6A5071" w14:textId="633131D5" w:rsidR="00340B58" w:rsidRPr="002A4871" w:rsidRDefault="00340B58" w:rsidP="001C61BC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029CE927" w14:textId="511DDD2E" w:rsidR="00340B58" w:rsidRPr="002A4871" w:rsidRDefault="00340B58" w:rsidP="00E7462B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484" w:type="dxa"/>
            <w:shd w:val="clear" w:color="auto" w:fill="F2F2F2" w:themeFill="background1" w:themeFillShade="F2"/>
            <w:vAlign w:val="center"/>
          </w:tcPr>
          <w:p w14:paraId="58A9386F" w14:textId="13F2EB4B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346" w:type="dxa"/>
            <w:shd w:val="clear" w:color="auto" w:fill="F2F2F2" w:themeFill="background1" w:themeFillShade="F2"/>
            <w:vAlign w:val="center"/>
          </w:tcPr>
          <w:p w14:paraId="1E2177AC" w14:textId="77777777" w:rsidR="002742B8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 w:rsidR="006F3F7D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EE6EE2A" w14:textId="67215FC2" w:rsidR="00340B58" w:rsidRPr="002A4871" w:rsidRDefault="006F3F7D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</w:t>
            </w:r>
            <w:r w:rsidR="002742B8">
              <w:rPr>
                <w:rFonts w:ascii="Cambria" w:hAnsi="Cambria"/>
                <w:b/>
                <w:bCs/>
                <w:sz w:val="20"/>
                <w:szCs w:val="20"/>
              </w:rPr>
              <w:t xml:space="preserve"> Adı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C4BAB0F" w14:textId="2985EA66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6DEE2434" w14:textId="7A6B67C8" w:rsidR="00340B58" w:rsidRPr="002A4871" w:rsidRDefault="00340B58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3EFE336" w14:textId="6AFB5D4F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04EC866E" w14:textId="47D6044E" w:rsidR="00340B58" w:rsidRPr="002A4871" w:rsidRDefault="006F20F2" w:rsidP="00CF028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C5794E" w14:paraId="2F2465AE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2E16601" w14:textId="3ABD55E8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12FEFE" w14:textId="7E3FD1D6" w:rsidR="00C5794E" w:rsidRPr="002A4871" w:rsidRDefault="00414BF8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C5794E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5794E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CD3847" w14:textId="6FE6788A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EF4EC1C" w14:textId="19CF6969" w:rsidR="00C5794E" w:rsidRPr="002A4871" w:rsidRDefault="00C5794E" w:rsidP="00C5794E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8 İKİNCİ YABANCI DİL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2D2B9" w14:textId="2C64451C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2AFA44" w14:textId="54F6CAA8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1CFF4AC" w14:textId="1F886401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1EA289A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5794E" w14:paraId="1A0D098B" w14:textId="77777777" w:rsidTr="007519EC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225D8480" w14:textId="0C956666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78B0F67E" w14:textId="50FE367E" w:rsidR="00C5794E" w:rsidRPr="002A4871" w:rsidRDefault="00414BF8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C5794E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5794E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shd w:val="clear" w:color="auto" w:fill="F2F2F2" w:themeFill="background1" w:themeFillShade="F2"/>
            <w:vAlign w:val="center"/>
          </w:tcPr>
          <w:p w14:paraId="37ED315E" w14:textId="2936422F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</w:t>
            </w:r>
            <w:r w:rsidR="008721BC">
              <w:rPr>
                <w:rFonts w:ascii="Cambria" w:hAnsi="Cambria"/>
                <w:sz w:val="20"/>
                <w:szCs w:val="20"/>
              </w:rPr>
              <w:t>00</w:t>
            </w:r>
          </w:p>
        </w:tc>
        <w:tc>
          <w:tcPr>
            <w:tcW w:w="3346" w:type="dxa"/>
            <w:shd w:val="clear" w:color="auto" w:fill="F2F2F2" w:themeFill="background1" w:themeFillShade="F2"/>
            <w:vAlign w:val="center"/>
          </w:tcPr>
          <w:p w14:paraId="218BA4B6" w14:textId="1476B960" w:rsidR="00C5794E" w:rsidRPr="002A4871" w:rsidRDefault="00C5794E" w:rsidP="00C5794E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TDLII TURK DILI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53AB17D" w14:textId="554A9CD4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37B7B3F2" w14:textId="2137FADB" w:rsidR="00C5794E" w:rsidRPr="002A4871" w:rsidRDefault="00C5794E" w:rsidP="00C5794E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gr. Gör. Funda YILDIRIM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1D7F12D9" w14:textId="0F335B3E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174AFC">
              <w:rPr>
                <w:rFonts w:ascii="Cambria" w:hAnsi="Cambria"/>
                <w:sz w:val="20"/>
                <w:szCs w:val="20"/>
              </w:rPr>
              <w:t>Asiye Erdağ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2F02D0B2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5794E" w14:paraId="4D5F8F79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133DAEA" w14:textId="5A86049C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D61E613" w14:textId="1A2CD7F2" w:rsidR="00C5794E" w:rsidRPr="002A4871" w:rsidRDefault="00414BF8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C5794E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5794E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FC4410A" w14:textId="2665BAE8" w:rsidR="00C5794E" w:rsidRPr="002A4871" w:rsidRDefault="00C5794E" w:rsidP="00C5794E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0015A4" w14:textId="6D01DD89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2 DİLBİLİME GİRİŞ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94B1BE8" w14:textId="1B5C2D6D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17A5944" w14:textId="63CE936E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DBF5235" w14:textId="18C0B573" w:rsidR="00C5794E" w:rsidRPr="002A4871" w:rsidRDefault="00CD6D57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FC18030" w14:textId="77777777" w:rsidR="00C5794E" w:rsidRPr="002A4871" w:rsidRDefault="00C5794E" w:rsidP="00C5794E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48D938F7" w14:textId="77777777" w:rsidTr="007519EC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660FED38" w14:textId="626BBF4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0C0C7C80" w14:textId="02F7A386" w:rsidR="00C43CA6" w:rsidRPr="002A4871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shd w:val="clear" w:color="auto" w:fill="F2F2F2" w:themeFill="background1" w:themeFillShade="F2"/>
            <w:vAlign w:val="center"/>
          </w:tcPr>
          <w:p w14:paraId="5610F757" w14:textId="200C7EDD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346" w:type="dxa"/>
            <w:shd w:val="clear" w:color="auto" w:fill="F2F2F2" w:themeFill="background1" w:themeFillShade="F2"/>
            <w:vAlign w:val="center"/>
          </w:tcPr>
          <w:p w14:paraId="63EDB153" w14:textId="1A6BB68F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6 SÖZCÜK VE KAVRAM BİLGİSİ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0B8AC7F" w14:textId="0FCDE070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37BE5AD4" w14:textId="4BE4CFA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Polen BOYACI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1CAF56ED" w14:textId="06843A05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Polen BOYACI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0DA688C2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0F250EB5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6B484D" w14:textId="5A968C4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C19361" w14:textId="73603DB1" w:rsidR="00C43CA6" w:rsidRPr="002A4871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33FCF2D" w14:textId="0E579617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FBAA24" w14:textId="2B785AA6" w:rsidR="00C43CA6" w:rsidRPr="002A4871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NF102 TEMEL BILGI TEKNOLOJİLERİ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EBB1B25" w14:textId="1E7DBDB2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0D1BC8" w14:textId="313E096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gr. Gör. Hacıömer LEKESİZ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0EF8A1F" w14:textId="30F9451C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 </w:t>
            </w:r>
            <w:r w:rsidR="00174AFC">
              <w:rPr>
                <w:rFonts w:ascii="Cambria" w:hAnsi="Cambria"/>
                <w:sz w:val="20"/>
                <w:szCs w:val="20"/>
              </w:rPr>
              <w:t>Asiye Erdağ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0927F2A" w14:textId="03140EF8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40E71F53" w14:textId="77777777" w:rsidTr="007519EC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1BB1E752" w14:textId="5C90F03D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1303EA67" w14:textId="4F972D31" w:rsidR="00C43CA6" w:rsidRPr="002A4871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shd w:val="clear" w:color="auto" w:fill="F2F2F2" w:themeFill="background1" w:themeFillShade="F2"/>
            <w:vAlign w:val="center"/>
          </w:tcPr>
          <w:p w14:paraId="184436B1" w14:textId="61A228C8" w:rsidR="00C43CA6" w:rsidRPr="002A4871" w:rsidRDefault="00A446D5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09</w:t>
            </w:r>
            <w:r w:rsidR="007519EC">
              <w:rPr>
                <w:rFonts w:ascii="Cambria" w:hAnsi="Cambria"/>
                <w:sz w:val="20"/>
                <w:szCs w:val="20"/>
              </w:rPr>
              <w:t>:00</w:t>
            </w:r>
          </w:p>
        </w:tc>
        <w:tc>
          <w:tcPr>
            <w:tcW w:w="3346" w:type="dxa"/>
            <w:shd w:val="clear" w:color="auto" w:fill="F2F2F2" w:themeFill="background1" w:themeFillShade="F2"/>
            <w:vAlign w:val="center"/>
          </w:tcPr>
          <w:p w14:paraId="0BF2E827" w14:textId="4DF2465E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TA102 ATATÜRK İLKELERİ VE İNKILAP TARİH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0C0D2B6" w14:textId="3DB46ABE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</w:t>
            </w:r>
            <w:r w:rsidR="00793727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0060443C" w14:textId="2D09505A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oç. Dr. Ayşe ATICI ARAYANCAN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08265ECC" w14:textId="2627C2C4" w:rsidR="00C43CA6" w:rsidRPr="00174AFC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174AFC">
              <w:rPr>
                <w:rFonts w:ascii="Cambria" w:hAnsi="Cambria"/>
                <w:sz w:val="20"/>
                <w:szCs w:val="20"/>
              </w:rPr>
              <w:t>Asiye Erdağ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430F66CA" w14:textId="33A8CCC4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04D32B50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D8422A" w14:textId="34313F5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E6F2AF0" w14:textId="3B38770E" w:rsidR="00C43CA6" w:rsidRPr="002A4871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6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9CEFF52" w14:textId="1908ED86" w:rsidR="00C43CA6" w:rsidRPr="0045674B" w:rsidRDefault="0045674B" w:rsidP="00C43CA6">
            <w:pPr>
              <w:spacing w:line="276" w:lineRule="auto"/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</w:rPr>
              <w:t>09</w:t>
            </w:r>
            <w:r>
              <w:rPr>
                <w:rFonts w:ascii="Cambria" w:hAnsi="Cambria"/>
                <w:sz w:val="20"/>
                <w:szCs w:val="20"/>
                <w:lang w:val="en-US"/>
              </w:rPr>
              <w:t>:00</w:t>
            </w: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525C73B" w14:textId="72766E2D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104 YAZMA BECERİSİ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58DF21" w14:textId="6C25755D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74AD6A" w14:textId="43749C7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ŞANVERDİ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02D665E" w14:textId="3F8C5FAF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ŞANVERDİ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8BCFA17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6AB64A7A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C65945E" w14:textId="6E540E46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F9CF1C" w14:textId="6FA8368E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D8B53D8" w14:textId="1FC0B722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1C43CF" w14:textId="692A886D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623AD6" w14:textId="091E4430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B77E708" w14:textId="7C7755AA" w:rsidR="00C43CA6" w:rsidRPr="00631AA4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1E6D5BB" w14:textId="702FFFDB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A226C5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21E59A7F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952276" w14:textId="7A3AA456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5801A6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443604" w14:textId="77777777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D902D5" w14:textId="77777777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4E74E1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E6AADD" w14:textId="77777777" w:rsidR="00C43CA6" w:rsidRPr="00631AA4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435B2EF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1E3BB7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6F219403" w14:textId="77777777" w:rsidTr="007519EC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D2FE45" w14:textId="66B2CC0F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7165AC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8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5651B3" w14:textId="77777777" w:rsidR="00C43CA6" w:rsidRPr="002A4871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34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5890E2E" w14:textId="77777777" w:rsidR="00C43CA6" w:rsidRPr="002A4871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5F1BF7E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4C3B3C" w14:textId="77777777" w:rsidR="00C43CA6" w:rsidRPr="00631AA4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894D61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F6A613F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494FFF73" w14:textId="77777777" w:rsidTr="00A35FBC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FED9A94" w14:textId="340673CE" w:rsidR="00C43CA6" w:rsidRPr="002A4871" w:rsidRDefault="00C43CA6" w:rsidP="00C43CA6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71C6BF35" w14:textId="77777777" w:rsidR="00715E41" w:rsidRDefault="00715E41" w:rsidP="00715E41">
      <w:pPr>
        <w:spacing w:after="0" w:line="276" w:lineRule="auto"/>
        <w:rPr>
          <w:rFonts w:ascii="Cambria" w:hAnsi="Cambria"/>
        </w:rPr>
      </w:pPr>
    </w:p>
    <w:p w14:paraId="62672BF7" w14:textId="77777777" w:rsidR="00FE1D61" w:rsidRDefault="00FE1D61" w:rsidP="00715E41">
      <w:pPr>
        <w:spacing w:after="0" w:line="276" w:lineRule="auto"/>
        <w:rPr>
          <w:rFonts w:ascii="Cambria" w:hAnsi="Cambria"/>
        </w:rPr>
      </w:pPr>
    </w:p>
    <w:p w14:paraId="318ED33D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7BA919B0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1AC97936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1584678C" w14:textId="77777777" w:rsidR="005624F3" w:rsidRDefault="005624F3" w:rsidP="00715E41">
      <w:pPr>
        <w:spacing w:after="0" w:line="276" w:lineRule="auto"/>
        <w:rPr>
          <w:rFonts w:ascii="Cambria" w:hAnsi="Cambria"/>
        </w:rPr>
      </w:pPr>
    </w:p>
    <w:p w14:paraId="2C487A80" w14:textId="77777777" w:rsidR="004B6E95" w:rsidRDefault="004B6E95" w:rsidP="00715E41">
      <w:pPr>
        <w:spacing w:after="0" w:line="276" w:lineRule="auto"/>
        <w:rPr>
          <w:rFonts w:ascii="Cambria" w:hAnsi="Cambria"/>
        </w:rPr>
      </w:pPr>
    </w:p>
    <w:p w14:paraId="34F561DE" w14:textId="77777777" w:rsidR="00643030" w:rsidRPr="00A84D91" w:rsidRDefault="00643030" w:rsidP="00FE1D61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FE1D61" w14:paraId="0ED08727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70437357" w14:textId="77777777" w:rsidR="00FE1D61" w:rsidRPr="00C919F4" w:rsidRDefault="00FE1D61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lastRenderedPageBreak/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66ACD0BB" w14:textId="77777777" w:rsidR="00FE1D61" w:rsidRPr="00C919F4" w:rsidRDefault="00FE1D61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FE1D61" w14:paraId="64C5D9CE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70DDA840" w14:textId="77777777" w:rsidR="00FE1D61" w:rsidRPr="00C919F4" w:rsidRDefault="00FE1D61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028C8B3A" w14:textId="77777777" w:rsidR="00FE1D61" w:rsidRPr="00C919F4" w:rsidRDefault="00FE1D61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FE1D61" w14:paraId="5AE5CB45" w14:textId="77777777" w:rsidTr="009A0D9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5419459" w14:textId="77777777" w:rsidR="00FE1D61" w:rsidRPr="00C919F4" w:rsidRDefault="00FE1D61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FE4E304" w14:textId="1308EF4B" w:rsidR="00FE1D61" w:rsidRPr="00C919F4" w:rsidRDefault="00FE1D61" w:rsidP="00FE1D61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430F6095" w14:textId="77777777" w:rsidTr="009A0D98">
        <w:tc>
          <w:tcPr>
            <w:tcW w:w="562" w:type="dxa"/>
            <w:shd w:val="clear" w:color="auto" w:fill="FFFFFF" w:themeFill="background1"/>
          </w:tcPr>
          <w:p w14:paraId="232FAD9D" w14:textId="510CAF98" w:rsidR="009A0D98" w:rsidRPr="00C919F4" w:rsidRDefault="009A0D98" w:rsidP="009A0D9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772434ED" w14:textId="39B21DEE" w:rsidR="009A0D98" w:rsidRDefault="003579BD" w:rsidP="00FE1D61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754274BB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1185259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3BFEFA6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3FD9FDC4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28E91DB3" w14:textId="072256D4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 w:rsidR="00CE5B8A">
        <w:rPr>
          <w:rFonts w:ascii="Cambria" w:hAnsi="Cambria"/>
          <w:b/>
          <w:bCs/>
        </w:rPr>
        <w:t xml:space="preserve"> Bütünleme</w:t>
      </w:r>
      <w:r w:rsidR="00EE0EA7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Sınav Takvimi</w:t>
      </w:r>
    </w:p>
    <w:p w14:paraId="573B40D1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7"/>
        <w:gridCol w:w="1424"/>
        <w:gridCol w:w="712"/>
        <w:gridCol w:w="3118"/>
        <w:gridCol w:w="1276"/>
        <w:gridCol w:w="3117"/>
        <w:gridCol w:w="2267"/>
        <w:gridCol w:w="1665"/>
      </w:tblGrid>
      <w:tr w:rsidR="00643030" w14:paraId="6EFEAEA8" w14:textId="77777777" w:rsidTr="00C43CA6">
        <w:trPr>
          <w:trHeight w:val="567"/>
        </w:trPr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17327A27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0684F70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360648C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2A229D5C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0CFBAC9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E17D77F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63B2EC0A" w14:textId="59FFF17D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21631B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087E43E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C43CA6" w14:paraId="0567FE55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B7F4B68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6C199F" w14:textId="2D1E2FCE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1FD52E" w14:textId="02EA052D" w:rsidR="00C43CA6" w:rsidRPr="007842F6" w:rsidRDefault="004D475C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423F8B" w14:textId="4D0CE87A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0 İKİNCİ YABANCI DİL IV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8C9ED2" w14:textId="4CA323CA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EB5CAA3" w14:textId="1D5AB6F2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F2B9BB7" w14:textId="269AA55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01A6C8" w14:textId="777777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3B8978D5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0194B4C9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2757399F" w14:textId="1113DD1B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584A5A95" w14:textId="7346B0A0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3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3781ED75" w14:textId="7ECDED7A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2 SÖZLÜ İLETİŞİM BECERİLER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E7F677E" w14:textId="5A2CB1DB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48B1F2E9" w14:textId="31EF9ACE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DURMAZ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DC0BFF0" w14:textId="4831C1E1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ehmet DURMAZ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16905E97" w14:textId="071168B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27C5F591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ED6324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587C334" w14:textId="4608EB0D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588DB6" w14:textId="3CD6C0E9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1E767" w14:textId="15B38C34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8 ÇEVİRMENLER İÇİN TÜRKÇE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18738AF" w14:textId="54DAE2A8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B963205" w14:textId="3D4F256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C09B63F" w14:textId="0EB0DBFF" w:rsidR="00C43CA6" w:rsidRPr="007842F6" w:rsidRDefault="00CD6D57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BA15850" w14:textId="4799379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27D2B9D1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706A82EE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172BD0C8" w14:textId="15AACB2E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06F554A3" w14:textId="2DEA6017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0CBCABBD" w14:textId="4734B6DA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4 KARŞILAŞTIRMALI ÜLKE BİLGİS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D151FD1" w14:textId="3D1023A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6E726A91" w14:textId="2F35A44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366F2E1E" w14:textId="06FF88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rof. Dr. Bülent KIRMIZI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62490F09" w14:textId="4E865C3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101670F0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2F4FD4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B8ABF79" w14:textId="2F194FC6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6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E0719B" w14:textId="73945005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  <w:r w:rsidR="000E05C8">
              <w:rPr>
                <w:rFonts w:ascii="Cambria" w:hAnsi="Cambria"/>
                <w:sz w:val="20"/>
                <w:szCs w:val="20"/>
              </w:rPr>
              <w:t>6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  <w:r w:rsidR="000E05C8">
              <w:rPr>
                <w:rFonts w:ascii="Cambria" w:hAnsi="Cambria"/>
                <w:sz w:val="20"/>
                <w:szCs w:val="20"/>
              </w:rPr>
              <w:t>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730952" w14:textId="6FDB3AEC" w:rsidR="00C43CA6" w:rsidRPr="007842F6" w:rsidRDefault="00C43CA6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4 İNGİLİZ EDEBİYATINA GİRİŞ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39699A" w14:textId="059B9A6C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695187B" w14:textId="60AC51DD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Yasemin Deniz ÖZ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D8F0DC" w14:textId="24EF41E7" w:rsidR="00C43CA6" w:rsidRPr="007842F6" w:rsidRDefault="00607B83" w:rsidP="00C43CA6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r</w:t>
            </w:r>
            <w:r w:rsidR="004E77B1">
              <w:rPr>
                <w:rFonts w:ascii="Times New Roman" w:eastAsia="Times New Roman" w:hAnsi="Times New Roman" w:cs="Times New Roman"/>
                <w:sz w:val="18"/>
                <w:szCs w:val="18"/>
              </w:rPr>
              <w:t>ş. Gör. Kıvanç ERTÜRK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9D2161" w14:textId="3286285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386D9DD5" w14:textId="77777777" w:rsidTr="00C43CA6">
        <w:tc>
          <w:tcPr>
            <w:tcW w:w="697" w:type="dxa"/>
            <w:shd w:val="clear" w:color="auto" w:fill="F2F2F2" w:themeFill="background1" w:themeFillShade="F2"/>
            <w:vAlign w:val="center"/>
          </w:tcPr>
          <w:p w14:paraId="47F773D7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283B399D" w14:textId="595B0E70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shd w:val="clear" w:color="auto" w:fill="F2F2F2" w:themeFill="background1" w:themeFillShade="F2"/>
            <w:vAlign w:val="center"/>
          </w:tcPr>
          <w:p w14:paraId="031E1521" w14:textId="4454274F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1F9F6D8" w14:textId="2C29A42A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12 DİNLEME VE NOT ALMA TEKNİKLERİ II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D7F9DF3" w14:textId="516C83FF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shd w:val="clear" w:color="auto" w:fill="F2F2F2" w:themeFill="background1" w:themeFillShade="F2"/>
            <w:vAlign w:val="center"/>
          </w:tcPr>
          <w:p w14:paraId="33DB592E" w14:textId="187A3E4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00F914C1" w14:textId="3E2D159A" w:rsidR="00C43CA6" w:rsidRPr="007842F6" w:rsidRDefault="00CD6D57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6E9DD7D3" w14:textId="7499A60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43CA6" w14:paraId="7C3CEC34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04CD436" w14:textId="77777777" w:rsidR="00C43CA6" w:rsidRPr="002A4871" w:rsidRDefault="00C43CA6" w:rsidP="00C43CA6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02AE619" w14:textId="7D76B93C" w:rsidR="00C43CA6" w:rsidRPr="007842F6" w:rsidRDefault="00414BF8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6</w:t>
            </w:r>
            <w:r w:rsidR="00C43CA6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C43CA6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8CA12FD" w14:textId="02C4A24A" w:rsidR="00C43CA6" w:rsidRPr="007842F6" w:rsidRDefault="00C43CA6" w:rsidP="00C43CA6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15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475FCE" w14:textId="31E8E164" w:rsidR="00C43CA6" w:rsidRPr="007842F6" w:rsidRDefault="00C43CA6" w:rsidP="00C43CA6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206 İLERİ OKUMA BECERİSİ I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C335141" w14:textId="3790A209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C10846" w14:textId="7BED2480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Gör. Ecem EKİNCİ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3674139" w14:textId="322EEE2E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Gör. Ecem EKİNCİ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B3DC861" w14:textId="77777777" w:rsidR="00C43CA6" w:rsidRPr="007842F6" w:rsidRDefault="00C43CA6" w:rsidP="00C43CA6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3D275F1B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3E8538" w14:textId="77777777" w:rsidR="00624C61" w:rsidRPr="002A487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B6BF31" w14:textId="0659524B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.07.2024</w:t>
            </w: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D19DC9" w14:textId="29CE4375" w:rsidR="00624C61" w:rsidRPr="007842F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FE9719" w14:textId="77777777" w:rsidR="00624C61" w:rsidRDefault="00624C61" w:rsidP="00624C61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PFE203 Öğretim İlke ve</w:t>
            </w:r>
          </w:p>
          <w:p w14:paraId="539ED979" w14:textId="09F791BF" w:rsidR="00624C61" w:rsidRPr="007842F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Yöntemleri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09CC4E" w14:textId="799F02EE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406DA7" w14:textId="77777777" w:rsidR="00624C61" w:rsidRDefault="00624C61" w:rsidP="00624C61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Öğr. Gör. Dr. Göksel</w:t>
            </w:r>
          </w:p>
          <w:p w14:paraId="62EF7B8A" w14:textId="16BB8FFD" w:rsidR="00624C61" w:rsidRPr="007842F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ArialMT" w:hAnsi="ArialMT" w:cs="ArialMT"/>
                <w:lang w:val="en-US"/>
              </w:rPr>
              <w:t>COŞKUN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863479C" w14:textId="631B938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4E77B1">
              <w:rPr>
                <w:rFonts w:ascii="Cambria" w:hAnsi="Cambria"/>
                <w:sz w:val="20"/>
                <w:szCs w:val="20"/>
              </w:rPr>
              <w:t>Kıvanç ERTÜRK</w:t>
            </w: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3BEE36B" w14:textId="4D3D325B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35B59112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D66FC42" w14:textId="118B41FF" w:rsidR="00624C61" w:rsidRPr="002A487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E8592E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B1EE16" w14:textId="77777777" w:rsidR="00624C61" w:rsidRPr="007842F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3079A90" w14:textId="77777777" w:rsidR="00624C61" w:rsidRPr="007842F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C14541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8A9846" w14:textId="77777777" w:rsidR="00624C61" w:rsidRPr="007842F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0057C0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331B93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2A6218BE" w14:textId="77777777" w:rsidTr="00C43CA6">
        <w:tc>
          <w:tcPr>
            <w:tcW w:w="69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3434BE" w14:textId="2381C876" w:rsidR="00624C61" w:rsidRPr="002A487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0D83BBC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78658E" w14:textId="77777777" w:rsidR="00624C61" w:rsidRPr="007842F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FDCAC48" w14:textId="77777777" w:rsidR="00624C61" w:rsidRPr="007842F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FCA5319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E2B32F" w14:textId="77777777" w:rsidR="00624C61" w:rsidRPr="007842F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00E864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E027C2" w14:textId="77777777" w:rsidR="00624C61" w:rsidRPr="007842F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678D22E6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2A78637B" w14:textId="67869ADC" w:rsidR="00624C61" w:rsidRPr="002A4871" w:rsidRDefault="00624C61" w:rsidP="00624C61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2C80BAC1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77C1A087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3CD82B3E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2ABD9D93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482D1BF4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7024E9F9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15A104EC" w14:textId="77777777" w:rsidR="005624F3" w:rsidRDefault="005624F3" w:rsidP="00643030">
      <w:pPr>
        <w:spacing w:after="0" w:line="276" w:lineRule="auto"/>
        <w:rPr>
          <w:rFonts w:ascii="Cambria" w:hAnsi="Cambria"/>
        </w:rPr>
      </w:pPr>
    </w:p>
    <w:p w14:paraId="61B8123B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4F8CAA25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6DA03BCB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722DD32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13E6615C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62682541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506A2A52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4CC82430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831CA89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933A183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6F32660D" w14:textId="77777777" w:rsidTr="00634FA8">
        <w:tc>
          <w:tcPr>
            <w:tcW w:w="562" w:type="dxa"/>
            <w:shd w:val="clear" w:color="auto" w:fill="FFFFFF" w:themeFill="background1"/>
          </w:tcPr>
          <w:p w14:paraId="35211A2F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51F64142" w14:textId="5F79623B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191A520F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21CABB47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797F649D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2743C25D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6D842FD7" w14:textId="591E8C62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>
        <w:rPr>
          <w:rFonts w:ascii="Cambria" w:hAnsi="Cambria"/>
          <w:b/>
          <w:bCs/>
        </w:rPr>
        <w:t xml:space="preserve"> </w:t>
      </w:r>
      <w:r w:rsidR="00CE5B8A">
        <w:rPr>
          <w:rFonts w:ascii="Cambria" w:hAnsi="Cambria"/>
          <w:b/>
          <w:bCs/>
        </w:rPr>
        <w:t>Bütünleme</w:t>
      </w:r>
      <w:r>
        <w:rPr>
          <w:rFonts w:ascii="Cambria" w:hAnsi="Cambria"/>
          <w:b/>
          <w:bCs/>
        </w:rPr>
        <w:t xml:space="preserve"> Sınav Takvimi</w:t>
      </w:r>
    </w:p>
    <w:p w14:paraId="2123310B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8"/>
        <w:gridCol w:w="1423"/>
        <w:gridCol w:w="721"/>
        <w:gridCol w:w="3114"/>
        <w:gridCol w:w="1275"/>
        <w:gridCol w:w="3114"/>
        <w:gridCol w:w="2267"/>
        <w:gridCol w:w="1664"/>
      </w:tblGrid>
      <w:tr w:rsidR="00D759A6" w14:paraId="4D163D28" w14:textId="77777777" w:rsidTr="00FC7E88">
        <w:trPr>
          <w:trHeight w:val="567"/>
        </w:trPr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E1D3A4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22509F7D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0A034A04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3B3B397F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6A197FE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F4C6E5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23142D6" w14:textId="49658ACF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ı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16DE001C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5DB6E905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26D83" w14:paraId="1C5FC487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35074A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B1170D3" w14:textId="7FDFE77C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7223A79" w14:textId="55ADCCB2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2A1C7C" w14:textId="0792A86D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6 LEGAL DOKÜMAN ÇEVİRİLER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5938370" w14:textId="4C73C4E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26109D" w14:textId="25A41D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A584853" w14:textId="3AF51F61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DB8A91" w14:textId="40129AEC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370C36DE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1033F71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322D8219" w14:textId="5C4640B7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16E4BE78" w14:textId="1BEA84A0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30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06BBCB6" w14:textId="37EE8331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8 SÖYLEM ÇÖZÜMLEMES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0337806" w14:textId="032655A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719032DA" w14:textId="7D07980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43FBC9A2" w14:textId="62636368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2D73302F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68E536F2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AA1BA89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61612DC" w14:textId="4BB6FACF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7DE6CC5" w14:textId="41A86F87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B167529" w14:textId="0D8FDAA8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4 MEDYA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7997C71" w14:textId="412830CD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647A6A9" w14:textId="13B68D15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5D1704C" w14:textId="01F4C0C8" w:rsidR="00926D83" w:rsidRPr="00D759A6" w:rsidRDefault="00CD6D57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ECDD159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628ED65C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79C63E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59875D1A" w14:textId="26B45F5D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6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390B8AC2" w14:textId="028CDDC9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</w:t>
            </w:r>
            <w:r w:rsidR="0045674B">
              <w:rPr>
                <w:rFonts w:ascii="Cambria" w:hAnsi="Cambria"/>
                <w:sz w:val="20"/>
                <w:szCs w:val="20"/>
              </w:rPr>
              <w:t>3</w:t>
            </w:r>
            <w:r>
              <w:rPr>
                <w:rFonts w:ascii="Cambria" w:hAnsi="Cambria"/>
                <w:sz w:val="20"/>
                <w:szCs w:val="20"/>
              </w:rPr>
              <w:t>:</w:t>
            </w:r>
            <w:r w:rsidR="0045674B">
              <w:rPr>
                <w:rFonts w:ascii="Cambria" w:hAnsi="Cambria"/>
                <w:sz w:val="20"/>
                <w:szCs w:val="20"/>
              </w:rPr>
              <w:t>15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0AD705ED" w14:textId="542BAD4E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2 ÇEVİRİ TEKNİKLER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760B1994" w14:textId="0526DBA0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</w:t>
            </w:r>
            <w:r w:rsidR="001E4B9D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22E143B8" w14:textId="19DA960E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ithat EKİNCİ</w:t>
            </w: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36EFB48C" w14:textId="6CFEE22F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Mithat EKİNCİ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24EE3C5F" w14:textId="21009BD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28BE3EF9" w14:textId="77777777" w:rsidTr="00FC7E88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C27D10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C49D6EB" w14:textId="07CC8FA6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7C6B522" w14:textId="53F4936F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.3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D1FC94B" w14:textId="68C8F3C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12 MEDİKAL METİN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77A2A52" w14:textId="5058E1B6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4B6712B" w14:textId="3BB0A215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6204F3E" w14:textId="1BE32A7C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08CE873" w14:textId="46A9DB7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4BF8EA4B" w14:textId="77777777" w:rsidTr="00B80317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5829CF7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7565CC2" w14:textId="52CA9013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73138C6" w14:textId="6AC2EF01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9698D81" w14:textId="65711675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4 YAZILI ÇEVİR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6657D2" w14:textId="6519C53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43D17A" w14:textId="0B41DC3F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AC82C62" w14:textId="470B0F55" w:rsidR="00926D83" w:rsidRPr="00D759A6" w:rsidRDefault="00CD6D57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C5B7735" w14:textId="42672AF4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53694855" w14:textId="77777777" w:rsidTr="00B80317">
        <w:tc>
          <w:tcPr>
            <w:tcW w:w="698" w:type="dxa"/>
            <w:shd w:val="clear" w:color="auto" w:fill="auto"/>
            <w:vAlign w:val="center"/>
          </w:tcPr>
          <w:p w14:paraId="4EE092DB" w14:textId="3629F1B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3" w:type="dxa"/>
            <w:shd w:val="clear" w:color="auto" w:fill="auto"/>
            <w:vAlign w:val="center"/>
          </w:tcPr>
          <w:p w14:paraId="186EC177" w14:textId="46A04DDD" w:rsidR="00926D83" w:rsidRPr="00D759A6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6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C00A6E7" w14:textId="6D436ABC" w:rsidR="00926D83" w:rsidRPr="00D759A6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700FE05B" w14:textId="4E62AD73" w:rsidR="00926D83" w:rsidRPr="00D759A6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306 SÖZLÜ ÇEVİRİ II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1EE764" w14:textId="0DC14052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389FA332" w14:textId="49CD4BBA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Fatih ERCAN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5F449406" w14:textId="4AA10510" w:rsidR="00926D83" w:rsidRPr="00D759A6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Öğr. Gör. Fatih ERCAN</w:t>
            </w:r>
          </w:p>
        </w:tc>
        <w:tc>
          <w:tcPr>
            <w:tcW w:w="1664" w:type="dxa"/>
            <w:shd w:val="clear" w:color="auto" w:fill="auto"/>
            <w:vAlign w:val="center"/>
          </w:tcPr>
          <w:p w14:paraId="64EF825E" w14:textId="77777777" w:rsidR="00926D83" w:rsidRPr="00D759A6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2A315309" w14:textId="77777777" w:rsidTr="00B80317">
        <w:tc>
          <w:tcPr>
            <w:tcW w:w="698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279A65" w14:textId="022ABB46" w:rsidR="00624C61" w:rsidRPr="002A487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3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A5AC22D" w14:textId="0589ADC9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.07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6D7F5A4" w14:textId="59CFA408" w:rsidR="00624C61" w:rsidRPr="00D759A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09E644" w14:textId="77777777" w:rsidR="00624C61" w:rsidRDefault="00624C61" w:rsidP="00624C61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PFE302 Eğitimde Ölçme ve</w:t>
            </w:r>
          </w:p>
          <w:p w14:paraId="35F76CC3" w14:textId="46D3B6D0" w:rsidR="00624C61" w:rsidRPr="00D759A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Değerlendirme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143760" w14:textId="6DB31AC4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29D431A" w14:textId="0DD49A14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Prof. Dr. Yeşim ÖZKAN</w:t>
            </w:r>
          </w:p>
        </w:tc>
        <w:tc>
          <w:tcPr>
            <w:tcW w:w="2267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242591" w14:textId="1D1102A8" w:rsidR="00624C61" w:rsidRPr="00D759A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raş. Gör. </w:t>
            </w:r>
            <w:r w:rsidR="004E77B1">
              <w:rPr>
                <w:rFonts w:ascii="Times New Roman" w:eastAsia="Times New Roman" w:hAnsi="Times New Roman" w:cs="Times New Roman"/>
                <w:sz w:val="18"/>
                <w:szCs w:val="18"/>
              </w:rPr>
              <w:t>Kıvanç ERTÜRK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C225CF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45295A20" w14:textId="77777777" w:rsidTr="00B80317">
        <w:tc>
          <w:tcPr>
            <w:tcW w:w="698" w:type="dxa"/>
            <w:shd w:val="clear" w:color="auto" w:fill="FFFFFF" w:themeFill="background1"/>
            <w:vAlign w:val="center"/>
          </w:tcPr>
          <w:p w14:paraId="5EF4AC29" w14:textId="5E7359C9" w:rsidR="00624C6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3" w:type="dxa"/>
            <w:shd w:val="clear" w:color="auto" w:fill="FFFFFF" w:themeFill="background1"/>
            <w:vAlign w:val="center"/>
          </w:tcPr>
          <w:p w14:paraId="6B7D92C9" w14:textId="34BC12D9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.07.2024</w:t>
            </w:r>
          </w:p>
        </w:tc>
        <w:tc>
          <w:tcPr>
            <w:tcW w:w="721" w:type="dxa"/>
            <w:shd w:val="clear" w:color="auto" w:fill="FFFFFF" w:themeFill="background1"/>
            <w:vAlign w:val="center"/>
          </w:tcPr>
          <w:p w14:paraId="4B750674" w14:textId="17502D43" w:rsidR="00624C61" w:rsidRPr="00D759A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3:00</w:t>
            </w:r>
          </w:p>
        </w:tc>
        <w:tc>
          <w:tcPr>
            <w:tcW w:w="3114" w:type="dxa"/>
            <w:shd w:val="clear" w:color="auto" w:fill="FFFFFF" w:themeFill="background1"/>
            <w:vAlign w:val="center"/>
          </w:tcPr>
          <w:p w14:paraId="79E52CEB" w14:textId="77777777" w:rsidR="00624C61" w:rsidRDefault="00624C61" w:rsidP="00624C61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PFE303 Rehberlik ve Özel</w:t>
            </w:r>
          </w:p>
          <w:p w14:paraId="63857D76" w14:textId="67F91B72" w:rsidR="00624C61" w:rsidRPr="00D759A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Eğitim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132AF23C" w14:textId="714FC41E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</w:t>
            </w:r>
            <w:r w:rsidR="00070009">
              <w:rPr>
                <w:rFonts w:ascii="Cambria" w:hAnsi="Cambria"/>
                <w:sz w:val="20"/>
                <w:szCs w:val="20"/>
              </w:rPr>
              <w:t>6</w:t>
            </w:r>
          </w:p>
        </w:tc>
        <w:tc>
          <w:tcPr>
            <w:tcW w:w="3114" w:type="dxa"/>
            <w:shd w:val="clear" w:color="auto" w:fill="FFFFFF" w:themeFill="background1"/>
            <w:vAlign w:val="center"/>
          </w:tcPr>
          <w:p w14:paraId="18B0415F" w14:textId="77777777" w:rsidR="00624C61" w:rsidRDefault="00624C61" w:rsidP="00624C61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Prof. Dr. Oğuzhan</w:t>
            </w:r>
          </w:p>
          <w:p w14:paraId="719B9D85" w14:textId="3CC89E12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ÇOLAKKADIOĞLU</w:t>
            </w:r>
          </w:p>
        </w:tc>
        <w:tc>
          <w:tcPr>
            <w:tcW w:w="2267" w:type="dxa"/>
            <w:shd w:val="clear" w:color="auto" w:fill="FFFFFF" w:themeFill="background1"/>
            <w:vAlign w:val="center"/>
          </w:tcPr>
          <w:p w14:paraId="79F6DA38" w14:textId="1459A685" w:rsidR="00624C61" w:rsidRPr="00D759A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Arş. Gör. </w:t>
            </w:r>
            <w:r w:rsidR="00070009">
              <w:rPr>
                <w:rFonts w:ascii="Cambria" w:hAnsi="Cambria"/>
                <w:sz w:val="20"/>
                <w:szCs w:val="20"/>
              </w:rPr>
              <w:t>Kıvanç ERTÜRK</w:t>
            </w:r>
          </w:p>
        </w:tc>
        <w:tc>
          <w:tcPr>
            <w:tcW w:w="1664" w:type="dxa"/>
            <w:shd w:val="clear" w:color="auto" w:fill="FFFFFF" w:themeFill="background1"/>
            <w:vAlign w:val="center"/>
          </w:tcPr>
          <w:p w14:paraId="0E1E8D8F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4C819060" w14:textId="77777777" w:rsidTr="00FC7E88"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DB65B19" w14:textId="1546E6EC" w:rsidR="00624C61" w:rsidRDefault="00624C61" w:rsidP="00624C61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3" w:type="dxa"/>
            <w:shd w:val="clear" w:color="auto" w:fill="F2F2F2" w:themeFill="background1" w:themeFillShade="F2"/>
            <w:vAlign w:val="center"/>
          </w:tcPr>
          <w:p w14:paraId="17D19D95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5F972C40" w14:textId="77777777" w:rsidR="00624C61" w:rsidRPr="00D759A6" w:rsidRDefault="00624C61" w:rsidP="00624C61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45898C42" w14:textId="77777777" w:rsidR="00624C61" w:rsidRPr="00D759A6" w:rsidRDefault="00624C61" w:rsidP="00624C61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48D6A73A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4" w:type="dxa"/>
            <w:shd w:val="clear" w:color="auto" w:fill="F2F2F2" w:themeFill="background1" w:themeFillShade="F2"/>
            <w:vAlign w:val="center"/>
          </w:tcPr>
          <w:p w14:paraId="6DDA4172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690DA966" w14:textId="77777777" w:rsidR="00624C61" w:rsidRPr="00D759A6" w:rsidRDefault="00624C61" w:rsidP="00624C61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4C2898FA" w14:textId="77777777" w:rsidR="00624C61" w:rsidRPr="00D759A6" w:rsidRDefault="00624C61" w:rsidP="00624C61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624C61" w14:paraId="087968E1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3DF20367" w14:textId="5BA2430C" w:rsidR="00624C61" w:rsidRPr="002A4871" w:rsidRDefault="00624C61" w:rsidP="00624C61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34B926C7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3E116C1F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4489AC4A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487D87A8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6B0001FF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54D7E6E9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2F506BCE" w14:textId="77777777" w:rsidR="00B80317" w:rsidRDefault="00B80317" w:rsidP="00643030">
      <w:pPr>
        <w:spacing w:after="0" w:line="276" w:lineRule="auto"/>
        <w:rPr>
          <w:rFonts w:ascii="Cambria" w:hAnsi="Cambria"/>
        </w:rPr>
      </w:pPr>
    </w:p>
    <w:p w14:paraId="328B148C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50EFEFB6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1CA01255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43EC07B1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226C0FAD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1FCBEDDD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6D70FB78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1E3A7213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6A214AD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2FFE67F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74338128" w14:textId="77777777" w:rsidTr="00634FA8">
        <w:tc>
          <w:tcPr>
            <w:tcW w:w="562" w:type="dxa"/>
            <w:shd w:val="clear" w:color="auto" w:fill="FFFFFF" w:themeFill="background1"/>
          </w:tcPr>
          <w:p w14:paraId="433717DF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339B9F1A" w14:textId="728B6674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24CA97F1" w14:textId="77777777" w:rsidR="00582640" w:rsidRPr="00A84D91" w:rsidRDefault="00582640" w:rsidP="00582640">
      <w:pPr>
        <w:spacing w:after="0" w:line="276" w:lineRule="auto"/>
        <w:jc w:val="center"/>
        <w:rPr>
          <w:b/>
          <w:bCs/>
        </w:rPr>
      </w:pPr>
      <w:r w:rsidRPr="00A84D91">
        <w:rPr>
          <w:b/>
          <w:bCs/>
        </w:rPr>
        <w:t>T.C.</w:t>
      </w:r>
    </w:p>
    <w:p w14:paraId="0B33B5B2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OSMANİYE KORKUT ATA ÜNİVERSİTESİ</w:t>
      </w:r>
    </w:p>
    <w:p w14:paraId="59CE2988" w14:textId="77777777" w:rsidR="00582640" w:rsidRPr="00A84D91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İnsan ve Toplum Bilimleri</w:t>
      </w:r>
      <w:r w:rsidRPr="00A84D91">
        <w:rPr>
          <w:rFonts w:ascii="Cambria" w:hAnsi="Cambria"/>
          <w:b/>
          <w:bCs/>
        </w:rPr>
        <w:t xml:space="preserve"> Fakültesi</w:t>
      </w:r>
    </w:p>
    <w:p w14:paraId="551C2544" w14:textId="77777777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 w:rsidRPr="00A84D91">
        <w:rPr>
          <w:rFonts w:ascii="Cambria" w:hAnsi="Cambria"/>
          <w:b/>
          <w:bCs/>
        </w:rPr>
        <w:t>202</w:t>
      </w:r>
      <w:r>
        <w:rPr>
          <w:rFonts w:ascii="Cambria" w:hAnsi="Cambria"/>
          <w:b/>
          <w:bCs/>
        </w:rPr>
        <w:t>3</w:t>
      </w:r>
      <w:r w:rsidRPr="00A84D91">
        <w:rPr>
          <w:rFonts w:ascii="Cambria" w:hAnsi="Cambria"/>
          <w:b/>
          <w:bCs/>
        </w:rPr>
        <w:t>-202</w:t>
      </w: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 Eğitim-Öğretim Yılı </w:t>
      </w:r>
      <w:r>
        <w:rPr>
          <w:rFonts w:ascii="Cambria" w:hAnsi="Cambria"/>
          <w:b/>
          <w:bCs/>
        </w:rPr>
        <w:t>Bahar</w:t>
      </w:r>
      <w:r w:rsidRPr="00A84D91">
        <w:rPr>
          <w:rFonts w:ascii="Cambria" w:hAnsi="Cambria"/>
          <w:b/>
          <w:bCs/>
        </w:rPr>
        <w:t xml:space="preserve"> Yarıyılı </w:t>
      </w:r>
      <w:r>
        <w:rPr>
          <w:rFonts w:ascii="Cambria" w:hAnsi="Cambria"/>
          <w:b/>
          <w:bCs/>
        </w:rPr>
        <w:t>İngilizce Mütercim ve Tercümanlık</w:t>
      </w:r>
      <w:r w:rsidRPr="00A84D91">
        <w:rPr>
          <w:rFonts w:ascii="Cambria" w:hAnsi="Cambria"/>
          <w:b/>
          <w:bCs/>
        </w:rPr>
        <w:t xml:space="preserve"> Programı</w:t>
      </w:r>
      <w:r>
        <w:rPr>
          <w:rFonts w:ascii="Cambria" w:hAnsi="Cambria"/>
          <w:b/>
          <w:bCs/>
        </w:rPr>
        <w:t xml:space="preserve"> (NÖ)</w:t>
      </w:r>
      <w:r w:rsidRPr="00A84D91">
        <w:rPr>
          <w:rFonts w:ascii="Cambria" w:hAnsi="Cambria"/>
          <w:b/>
          <w:bCs/>
        </w:rPr>
        <w:t xml:space="preserve"> </w:t>
      </w:r>
    </w:p>
    <w:p w14:paraId="33CE79E5" w14:textId="558E3951" w:rsidR="00582640" w:rsidRDefault="00582640" w:rsidP="00582640">
      <w:pPr>
        <w:spacing w:after="0" w:line="276" w:lineRule="auto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</w:t>
      </w:r>
      <w:r w:rsidRPr="00A84D91">
        <w:rPr>
          <w:rFonts w:ascii="Cambria" w:hAnsi="Cambria"/>
          <w:b/>
          <w:bCs/>
        </w:rPr>
        <w:t xml:space="preserve">. Sınıf </w:t>
      </w:r>
      <w:r w:rsidR="00EE0EA7">
        <w:rPr>
          <w:rFonts w:ascii="Cambria" w:hAnsi="Cambria"/>
          <w:b/>
          <w:bCs/>
        </w:rPr>
        <w:t>Yarı Yıl Sonu</w:t>
      </w:r>
      <w:r w:rsidR="00CE5B8A">
        <w:rPr>
          <w:rFonts w:ascii="Cambria" w:hAnsi="Cambria"/>
          <w:b/>
          <w:bCs/>
        </w:rPr>
        <w:t xml:space="preserve"> Bütünleme</w:t>
      </w:r>
      <w:r>
        <w:rPr>
          <w:rFonts w:ascii="Cambria" w:hAnsi="Cambria"/>
          <w:b/>
          <w:bCs/>
        </w:rPr>
        <w:t xml:space="preserve"> Sınav Takvimi</w:t>
      </w:r>
    </w:p>
    <w:p w14:paraId="2A760DDA" w14:textId="77777777" w:rsidR="00643030" w:rsidRDefault="00643030" w:rsidP="00643030">
      <w:pPr>
        <w:spacing w:after="0" w:line="276" w:lineRule="auto"/>
        <w:rPr>
          <w:rFonts w:ascii="Cambria" w:hAnsi="Cambria"/>
          <w:b/>
          <w:bCs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32"/>
        <w:gridCol w:w="1598"/>
        <w:gridCol w:w="1598"/>
        <w:gridCol w:w="2736"/>
        <w:gridCol w:w="1598"/>
        <w:gridCol w:w="2618"/>
        <w:gridCol w:w="1970"/>
        <w:gridCol w:w="1526"/>
      </w:tblGrid>
      <w:tr w:rsidR="002B30CE" w14:paraId="16630638" w14:textId="77777777" w:rsidTr="00063569">
        <w:trPr>
          <w:trHeight w:val="567"/>
        </w:trPr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0DFE3280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. N.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6BE404DB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Tarih ve Gün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259B33C8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aat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E1E3AA0" w14:textId="77777777" w:rsidR="00643030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Kodu ve Ders Adı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14:paraId="78BBE416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Varsa Şube Adı)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5B2A29A2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Sınav Salonu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7B8C1F9D" w14:textId="09ED573B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Ders Öğretim Eleman</w:t>
            </w:r>
            <w:r w:rsidR="002B30CE">
              <w:rPr>
                <w:rFonts w:ascii="Cambria" w:hAnsi="Cambria"/>
                <w:b/>
                <w:bCs/>
                <w:sz w:val="20"/>
                <w:szCs w:val="20"/>
              </w:rPr>
              <w:t>ları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9A5BC3A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. Gözetmen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7632D003" w14:textId="77777777" w:rsidR="00643030" w:rsidRPr="002A4871" w:rsidRDefault="00643030" w:rsidP="00634FA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. Gözetmen</w:t>
            </w:r>
          </w:p>
        </w:tc>
      </w:tr>
      <w:tr w:rsidR="00926D83" w14:paraId="6F9157A2" w14:textId="77777777" w:rsidTr="00063569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FF24105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8ACEFE8" w14:textId="1CEFCD03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D7C5B77" w14:textId="6E296264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6CDC950" w14:textId="13BAAF7D" w:rsidR="00926D83" w:rsidRPr="002B30CE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2 YERELLEŞTİRME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B0B6D0" w14:textId="14462CCA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9621E9B" w14:textId="5CFB75E6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3D005E" w14:textId="5A4EF475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343EABE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33CDA382" w14:textId="77777777" w:rsidTr="00063569">
        <w:tc>
          <w:tcPr>
            <w:tcW w:w="696" w:type="dxa"/>
            <w:shd w:val="clear" w:color="auto" w:fill="F2F2F2" w:themeFill="background1" w:themeFillShade="F2"/>
            <w:vAlign w:val="center"/>
          </w:tcPr>
          <w:p w14:paraId="35DBCF2C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5682034A" w14:textId="72FFDBC0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2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shd w:val="clear" w:color="auto" w:fill="F2F2F2" w:themeFill="background1" w:themeFillShade="F2"/>
            <w:vAlign w:val="center"/>
          </w:tcPr>
          <w:p w14:paraId="54C50CAB" w14:textId="7B68670F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:30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2683CD58" w14:textId="3B7888F3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4 TOPLUM ÇEVİRMENLİĞİ II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29697EEA" w14:textId="22452CC8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shd w:val="clear" w:color="auto" w:fill="F2F2F2" w:themeFill="background1" w:themeFillShade="F2"/>
            <w:vAlign w:val="center"/>
          </w:tcPr>
          <w:p w14:paraId="4F369798" w14:textId="3F67C934" w:rsidR="00926D83" w:rsidRPr="002B30CE" w:rsidRDefault="00926D83" w:rsidP="00926D83">
            <w:pPr>
              <w:jc w:val="center"/>
              <w:rPr>
                <w:rFonts w:ascii="Cambria" w:eastAsia="Times New Roman" w:hAnsi="Cambria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7C629215" w14:textId="714E517E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shd w:val="clear" w:color="auto" w:fill="F2F2F2" w:themeFill="background1" w:themeFillShade="F2"/>
            <w:vAlign w:val="center"/>
          </w:tcPr>
          <w:p w14:paraId="6C8B371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16447F42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067B94" w14:textId="77777777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A4871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C8D136E" w14:textId="78FA913D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3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B2F1311" w14:textId="351B7407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C8D3DBA" w14:textId="669A7408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4 ÇEVİRMENLİK MESLEĞİ ETİĞ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518612AA" w14:textId="1613E14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F86D49C" w14:textId="1B4A0452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29717C7" w14:textId="4CC4B2C3" w:rsidR="00926D83" w:rsidRPr="002B30CE" w:rsidRDefault="00CD6D57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977DC1F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59865641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AA0ACD8" w14:textId="66B95F60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13B4D4" w14:textId="70BDC234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0D2B78" w14:textId="2E6E2A7C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495736" w14:textId="6901792F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06 ÇEVİRİDE DÜZELTME VE SON OKUMA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A38A6F" w14:textId="051EA21A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6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0299AC" w14:textId="577D7E90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CE0AB1" w14:textId="0B1B5E3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7CEC69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40B7D028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96A954" w14:textId="708CE5B3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6EAD99F" w14:textId="5B3A33BD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4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ABAE5C" w14:textId="1A4A2C2D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1:3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74CD42B" w14:textId="7304C2D8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0 SOSYAL BİLİMLER METİNLERİ ÇEVİRİSİ II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97439CD" w14:textId="32DE3355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ADA78E9" w14:textId="61C94F40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A5D8432" w14:textId="6B38E7B9" w:rsidR="00926D83" w:rsidRPr="002B30CE" w:rsidRDefault="00CD6D57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Burçin YAPICI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A54E40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926D83" w14:paraId="0434D23B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88CC6BB" w14:textId="6854FF95" w:rsidR="00926D83" w:rsidRPr="002A4871" w:rsidRDefault="00926D83" w:rsidP="00926D83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BB0B0B4" w14:textId="7F1BBB22" w:rsidR="00926D83" w:rsidRPr="002B30CE" w:rsidRDefault="00414BF8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5</w:t>
            </w:r>
            <w:r w:rsidR="00926D83">
              <w:rPr>
                <w:rFonts w:ascii="Cambria" w:hAnsi="Cambria"/>
                <w:sz w:val="20"/>
                <w:szCs w:val="20"/>
              </w:rPr>
              <w:t>.0</w:t>
            </w:r>
            <w:r w:rsidR="00EE0EA7">
              <w:rPr>
                <w:rFonts w:ascii="Cambria" w:hAnsi="Cambria"/>
                <w:sz w:val="20"/>
                <w:szCs w:val="20"/>
              </w:rPr>
              <w:t>7</w:t>
            </w:r>
            <w:r w:rsidR="00926D83">
              <w:rPr>
                <w:rFonts w:ascii="Cambria" w:hAnsi="Cambria"/>
                <w:sz w:val="20"/>
                <w:szCs w:val="20"/>
              </w:rPr>
              <w:t>.2024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477A8C7" w14:textId="1D366318" w:rsidR="00926D83" w:rsidRPr="002B30CE" w:rsidRDefault="00926D83" w:rsidP="00926D83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5:00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92CDC2" w14:textId="3B238149" w:rsidR="00926D83" w:rsidRPr="002B30CE" w:rsidRDefault="00926D83" w:rsidP="00926D8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MT412 BİLGİSAYAR DESTEKLİ ÇEVİRİ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3EC61CB" w14:textId="309E7A0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-105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E708C2C" w14:textId="6D3C0FFD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EBE759C" w14:textId="3A3E8988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r. Öğr. Üyesi Fatih Ü. BOZDAĞ</w:t>
            </w: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B2C4CE" w14:textId="77777777" w:rsidR="00926D83" w:rsidRPr="002B30CE" w:rsidRDefault="00926D83" w:rsidP="00926D83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76418" w14:paraId="0EFA6D4E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2873CF" w14:textId="1FDDE533" w:rsidR="00C76418" w:rsidRPr="002A4871" w:rsidRDefault="00C76418" w:rsidP="00C7641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8D5FC0C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Bölümler kendi</w:t>
            </w:r>
          </w:p>
          <w:p w14:paraId="04332CCF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>belirlediği gün</w:t>
            </w:r>
          </w:p>
          <w:p w14:paraId="3A4AA983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saatte</w:t>
            </w:r>
          </w:p>
          <w:p w14:paraId="5D55D5CA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yapacaklardır.</w:t>
            </w:r>
          </w:p>
          <w:p w14:paraId="40F77FFF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BİS’de</w:t>
            </w:r>
          </w:p>
          <w:p w14:paraId="71F63CC4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belirlenen</w:t>
            </w:r>
          </w:p>
          <w:p w14:paraId="0E8610F6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sınav notu,</w:t>
            </w:r>
          </w:p>
          <w:p w14:paraId="48455441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final notu</w:t>
            </w:r>
          </w:p>
          <w:p w14:paraId="26BE25DF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olacaktır.</w:t>
            </w:r>
          </w:p>
          <w:p w14:paraId="67BF90D6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SİS notu</w:t>
            </w:r>
          </w:p>
          <w:p w14:paraId="3B243DC1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Final notu</w:t>
            </w:r>
          </w:p>
          <w:p w14:paraId="7861F10C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aynı olmak</w:t>
            </w:r>
          </w:p>
          <w:p w14:paraId="45EFA4FD" w14:textId="606954B1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zorundadır.</w:t>
            </w: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3E2E38A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>Bölümler kendi</w:t>
            </w:r>
          </w:p>
          <w:p w14:paraId="72400BC8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>belirlediği gün</w:t>
            </w:r>
          </w:p>
          <w:p w14:paraId="1E10F204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saatte</w:t>
            </w:r>
          </w:p>
          <w:p w14:paraId="0B214EC2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yapacaklardır.</w:t>
            </w:r>
          </w:p>
          <w:p w14:paraId="17D73103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BİS’de</w:t>
            </w:r>
          </w:p>
          <w:p w14:paraId="357FECF9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belirlenen</w:t>
            </w:r>
          </w:p>
          <w:p w14:paraId="07B2DEBB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sınav notu,</w:t>
            </w:r>
          </w:p>
          <w:p w14:paraId="74177057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final notu</w:t>
            </w:r>
          </w:p>
          <w:p w14:paraId="423DB397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olacaktır.</w:t>
            </w:r>
          </w:p>
          <w:p w14:paraId="541F769B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SİS notu</w:t>
            </w:r>
          </w:p>
          <w:p w14:paraId="5615EE7A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Final notu</w:t>
            </w:r>
          </w:p>
          <w:p w14:paraId="226A93D1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aynı olmak</w:t>
            </w:r>
          </w:p>
          <w:p w14:paraId="1599611E" w14:textId="6DB57611" w:rsidR="00C76418" w:rsidRPr="002B30CE" w:rsidRDefault="00C76418" w:rsidP="00C76418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zorundadır.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57F4C68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>PFE401 Öğretmenlik</w:t>
            </w:r>
          </w:p>
          <w:p w14:paraId="382F8242" w14:textId="5FA310B7" w:rsidR="00C76418" w:rsidRPr="002B30CE" w:rsidRDefault="00C76418" w:rsidP="00C76418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Uygulaması</w:t>
            </w: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DC51BA5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Bölümler kendi</w:t>
            </w:r>
          </w:p>
          <w:p w14:paraId="5DC23047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lastRenderedPageBreak/>
              <w:t>belirlediği gün</w:t>
            </w:r>
          </w:p>
          <w:p w14:paraId="7DC2FB7E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saatte</w:t>
            </w:r>
          </w:p>
          <w:p w14:paraId="3C36F999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yapacaklardır.</w:t>
            </w:r>
          </w:p>
          <w:p w14:paraId="241240EB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BİS’de</w:t>
            </w:r>
          </w:p>
          <w:p w14:paraId="6B514525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belirlenen</w:t>
            </w:r>
          </w:p>
          <w:p w14:paraId="27D68B1D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sınav notu,</w:t>
            </w:r>
          </w:p>
          <w:p w14:paraId="6CA395F3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final notu</w:t>
            </w:r>
          </w:p>
          <w:p w14:paraId="5ABC70E1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olacaktır.</w:t>
            </w:r>
          </w:p>
          <w:p w14:paraId="0A434D45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MEBSİS notu</w:t>
            </w:r>
          </w:p>
          <w:p w14:paraId="52F80843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ve Final notu</w:t>
            </w:r>
          </w:p>
          <w:p w14:paraId="1061D506" w14:textId="77777777" w:rsidR="00C76418" w:rsidRDefault="00C76418" w:rsidP="00C76418">
            <w:pPr>
              <w:autoSpaceDE w:val="0"/>
              <w:autoSpaceDN w:val="0"/>
              <w:adjustRightInd w:val="0"/>
              <w:rPr>
                <w:rFonts w:ascii="ArialMT" w:hAnsi="ArialMT" w:cs="ArialMT"/>
                <w:lang w:val="en-US"/>
              </w:rPr>
            </w:pPr>
            <w:r>
              <w:rPr>
                <w:rFonts w:ascii="ArialMT" w:hAnsi="ArialMT" w:cs="ArialMT"/>
                <w:lang w:val="en-US"/>
              </w:rPr>
              <w:t>aynı olmak</w:t>
            </w:r>
          </w:p>
          <w:p w14:paraId="11A4E6F6" w14:textId="14360320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ArialMT" w:hAnsi="ArialMT" w:cs="ArialMT"/>
                <w:lang w:val="en-US"/>
              </w:rPr>
              <w:t>zorundadır.</w:t>
            </w: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E3D1BB1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095C5B93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731DD10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76418" w14:paraId="2624AB8B" w14:textId="77777777" w:rsidTr="00B80317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FFA5D22" w14:textId="67D5B881" w:rsidR="00C76418" w:rsidRDefault="00C76418" w:rsidP="00C7641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2D3C083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08D3ACC" w14:textId="77777777" w:rsidR="00C76418" w:rsidRPr="002B30CE" w:rsidRDefault="00C76418" w:rsidP="00C76418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5154DBB" w14:textId="77777777" w:rsidR="00C76418" w:rsidRPr="002B30CE" w:rsidRDefault="00C76418" w:rsidP="00C76418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53E82C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FEB686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AD2B04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2580781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76418" w14:paraId="746FE49A" w14:textId="77777777" w:rsidTr="00B80317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BA6A6A1" w14:textId="03A1E0CF" w:rsidR="00C76418" w:rsidRDefault="00C76418" w:rsidP="00C7641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5349FA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49CD58" w14:textId="77777777" w:rsidR="00C76418" w:rsidRPr="002B30CE" w:rsidRDefault="00C76418" w:rsidP="00C76418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57746C" w14:textId="77777777" w:rsidR="00C76418" w:rsidRPr="002B30CE" w:rsidRDefault="00C76418" w:rsidP="00C76418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1A29B3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BEA965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0755AB6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25DBDA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76418" w14:paraId="17D2ED6A" w14:textId="77777777" w:rsidTr="00C348F6">
        <w:tc>
          <w:tcPr>
            <w:tcW w:w="69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FC0340" w14:textId="73C0374B" w:rsidR="00C76418" w:rsidRDefault="00C76418" w:rsidP="00C76418">
            <w:pPr>
              <w:spacing w:line="276" w:lineRule="auto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42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157895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721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BFA6CD" w14:textId="77777777" w:rsidR="00C76418" w:rsidRPr="002B30CE" w:rsidRDefault="00C76418" w:rsidP="00C76418">
            <w:pPr>
              <w:spacing w:line="276" w:lineRule="auto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6EC290" w14:textId="77777777" w:rsidR="00C76418" w:rsidRPr="002B30CE" w:rsidRDefault="00C76418" w:rsidP="00C76418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82B0213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15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4FB852C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26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309C89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6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3F20C69" w14:textId="77777777" w:rsidR="00C76418" w:rsidRPr="002B30CE" w:rsidRDefault="00C76418" w:rsidP="00C76418">
            <w:pPr>
              <w:spacing w:line="276" w:lineRule="auto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C76418" w14:paraId="5946A63D" w14:textId="77777777" w:rsidTr="00634FA8">
        <w:trPr>
          <w:trHeight w:val="567"/>
        </w:trPr>
        <w:tc>
          <w:tcPr>
            <w:tcW w:w="14276" w:type="dxa"/>
            <w:gridSpan w:val="8"/>
            <w:shd w:val="clear" w:color="auto" w:fill="FFFFFF" w:themeFill="background1"/>
            <w:vAlign w:val="center"/>
          </w:tcPr>
          <w:p w14:paraId="78F7E630" w14:textId="5780B858" w:rsidR="00C76418" w:rsidRPr="002A4871" w:rsidRDefault="00C76418" w:rsidP="00C76418">
            <w:pPr>
              <w:spacing w:line="276" w:lineRule="auto"/>
              <w:jc w:val="right"/>
              <w:rPr>
                <w:rFonts w:ascii="Cambria" w:hAnsi="Cambria"/>
                <w:sz w:val="20"/>
                <w:szCs w:val="20"/>
              </w:rPr>
            </w:pP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> </w:t>
            </w:r>
            <w:r w:rsidRPr="00A35FBC"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>ÖĞRENCİLERİMİZE BAŞARILAR DİLERİZ</w:t>
            </w:r>
            <w:r>
              <w:rPr>
                <w:rFonts w:ascii="Cambria" w:hAnsi="Cambria"/>
                <w:b/>
                <w:bCs/>
                <w:i/>
                <w:iCs/>
                <w:sz w:val="20"/>
                <w:szCs w:val="20"/>
              </w:rPr>
              <w:t xml:space="preserve"> İNGİLİZCE MÜTERCİM VE TERCÜMANLIK</w:t>
            </w:r>
            <w:r w:rsidRPr="00A35FBC">
              <w:rPr>
                <w:rFonts w:ascii="Cambria" w:hAnsi="Cambria"/>
                <w:b/>
                <w:bCs/>
                <w:sz w:val="20"/>
                <w:szCs w:val="20"/>
              </w:rPr>
              <w:t xml:space="preserve"> BAŞKANLIĞI</w:t>
            </w:r>
          </w:p>
        </w:tc>
      </w:tr>
    </w:tbl>
    <w:p w14:paraId="06645418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51FADFB4" w14:textId="77777777" w:rsidR="00643030" w:rsidRDefault="00643030" w:rsidP="00643030">
      <w:pPr>
        <w:spacing w:after="0" w:line="276" w:lineRule="auto"/>
        <w:rPr>
          <w:rFonts w:ascii="Cambria" w:hAnsi="Cambria"/>
        </w:rPr>
      </w:pPr>
    </w:p>
    <w:p w14:paraId="2064E511" w14:textId="77777777" w:rsidR="00643030" w:rsidRDefault="00643030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87640F1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6CEAEB15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5D63FDD6" w14:textId="77777777" w:rsidR="00B80317" w:rsidRDefault="00B80317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1DCA5918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094FF32D" w14:textId="77777777" w:rsidR="002B30CE" w:rsidRDefault="002B30CE" w:rsidP="00643030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p w14:paraId="45963EE1" w14:textId="77777777" w:rsidR="009A0D98" w:rsidRPr="00A84D91" w:rsidRDefault="009A0D98" w:rsidP="009A0D98">
      <w:pPr>
        <w:spacing w:after="0"/>
        <w:jc w:val="both"/>
        <w:rPr>
          <w:rFonts w:ascii="Cambria" w:hAnsi="Cambria"/>
          <w:b/>
          <w:bCs/>
          <w:sz w:val="20"/>
          <w:szCs w:val="20"/>
        </w:rPr>
      </w:pPr>
    </w:p>
    <w:tbl>
      <w:tblPr>
        <w:tblStyle w:val="TabloKlavuzu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62"/>
        <w:gridCol w:w="13714"/>
      </w:tblGrid>
      <w:tr w:rsidR="009A0D98" w14:paraId="123584FB" w14:textId="77777777" w:rsidTr="00634FA8">
        <w:tc>
          <w:tcPr>
            <w:tcW w:w="562" w:type="dxa"/>
            <w:shd w:val="clear" w:color="auto" w:fill="F2F2F2" w:themeFill="background1" w:themeFillShade="F2"/>
          </w:tcPr>
          <w:p w14:paraId="2FF70EBD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Not:</w:t>
            </w:r>
          </w:p>
        </w:tc>
        <w:tc>
          <w:tcPr>
            <w:tcW w:w="13714" w:type="dxa"/>
            <w:shd w:val="clear" w:color="auto" w:fill="F2F2F2" w:themeFill="background1" w:themeFillShade="F2"/>
          </w:tcPr>
          <w:p w14:paraId="33FD29B3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</w:p>
        </w:tc>
      </w:tr>
      <w:tr w:rsidR="009A0D98" w14:paraId="75E2A20F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</w:tcPr>
          <w:p w14:paraId="2A3B5991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1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</w:tcPr>
          <w:p w14:paraId="41E7D4FC" w14:textId="77777777" w:rsidR="009A0D98" w:rsidRPr="00C919F4" w:rsidRDefault="009A0D98" w:rsidP="00634FA8">
            <w:pPr>
              <w:shd w:val="clear" w:color="auto" w:fill="FFFFFF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Her bir sınıf seviyesi için ayrı ayrı doldurulur.</w:t>
            </w:r>
          </w:p>
        </w:tc>
      </w:tr>
      <w:tr w:rsidR="009A0D98" w14:paraId="77FA6C3A" w14:textId="77777777" w:rsidTr="00634FA8">
        <w:tc>
          <w:tcPr>
            <w:tcW w:w="56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270037A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 w:rsidRPr="00C919F4"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.</w:t>
            </w:r>
          </w:p>
        </w:tc>
        <w:tc>
          <w:tcPr>
            <w:tcW w:w="13714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E4213B1" w14:textId="77777777" w:rsidR="009A0D98" w:rsidRPr="00C919F4" w:rsidRDefault="009A0D98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2’den fazla gözetmen olduğunda sağa bir sütun eklenebilir.</w:t>
            </w:r>
          </w:p>
        </w:tc>
      </w:tr>
      <w:tr w:rsidR="009A0D98" w14:paraId="456F8753" w14:textId="77777777" w:rsidTr="00634FA8">
        <w:tc>
          <w:tcPr>
            <w:tcW w:w="562" w:type="dxa"/>
            <w:shd w:val="clear" w:color="auto" w:fill="FFFFFF" w:themeFill="background1"/>
          </w:tcPr>
          <w:p w14:paraId="5D16E1E2" w14:textId="77777777" w:rsidR="009A0D98" w:rsidRPr="00C919F4" w:rsidRDefault="009A0D98" w:rsidP="00634FA8">
            <w:pPr>
              <w:jc w:val="center"/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3.</w:t>
            </w:r>
          </w:p>
        </w:tc>
        <w:tc>
          <w:tcPr>
            <w:tcW w:w="13714" w:type="dxa"/>
            <w:shd w:val="clear" w:color="auto" w:fill="FFFFFF" w:themeFill="background1"/>
          </w:tcPr>
          <w:p w14:paraId="51E47BD5" w14:textId="1944E019" w:rsidR="009A0D98" w:rsidRDefault="003579BD" w:rsidP="00634FA8">
            <w:pP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</w:pPr>
            <w:r>
              <w:rPr>
                <w:rFonts w:ascii="Cambria" w:eastAsia="Times New Roman" w:hAnsi="Cambria" w:cs="Times New Roman"/>
                <w:color w:val="333333"/>
                <w:sz w:val="18"/>
                <w:szCs w:val="18"/>
                <w:lang w:eastAsia="tr-TR"/>
              </w:rPr>
              <w:t>Ders sayısı fazla olduğunda satır eklenebilir. Formun adında hangi sınav takvimi ilan edilecekse o kalmalı, diğer sınav adları silinmelidir.</w:t>
            </w:r>
          </w:p>
        </w:tc>
      </w:tr>
    </w:tbl>
    <w:p w14:paraId="121AEE28" w14:textId="77777777" w:rsidR="005F31C9" w:rsidRDefault="005F31C9" w:rsidP="00C30EC8">
      <w:pPr>
        <w:pStyle w:val="AralkYok"/>
        <w:rPr>
          <w:rFonts w:ascii="Cambria" w:hAnsi="Cambria"/>
          <w:b/>
          <w:bCs/>
        </w:rPr>
      </w:pPr>
    </w:p>
    <w:p w14:paraId="55FE45CB" w14:textId="77777777" w:rsidR="00C348F6" w:rsidRDefault="00C348F6" w:rsidP="00C30EC8">
      <w:pPr>
        <w:pStyle w:val="AralkYok"/>
        <w:rPr>
          <w:rFonts w:ascii="Cambria" w:hAnsi="Cambria"/>
          <w:b/>
          <w:bCs/>
        </w:rPr>
      </w:pPr>
    </w:p>
    <w:p w14:paraId="272A661F" w14:textId="0D1411DF" w:rsidR="00C30EC8" w:rsidRPr="00C30EC8" w:rsidRDefault="00C30EC8" w:rsidP="00C30EC8">
      <w:pPr>
        <w:pStyle w:val="AralkYok"/>
        <w:rPr>
          <w:rFonts w:ascii="Cambria" w:hAnsi="Cambria"/>
          <w:b/>
          <w:bCs/>
        </w:rPr>
      </w:pPr>
      <w:r w:rsidRPr="00C30EC8">
        <w:rPr>
          <w:rFonts w:ascii="Cambria" w:hAnsi="Cambria"/>
          <w:b/>
          <w:bCs/>
        </w:rPr>
        <w:t>REVİZYON BİLGİLERİ</w:t>
      </w:r>
    </w:p>
    <w:p w14:paraId="209C7BDF" w14:textId="77777777" w:rsidR="00C30EC8" w:rsidRPr="00C30EC8" w:rsidRDefault="00C30EC8" w:rsidP="00C30EC8">
      <w:pPr>
        <w:pStyle w:val="AralkYok"/>
      </w:pPr>
    </w:p>
    <w:tbl>
      <w:tblPr>
        <w:tblStyle w:val="DzTablo1"/>
        <w:tblW w:w="5000" w:type="pct"/>
        <w:tblLook w:val="04A0" w:firstRow="1" w:lastRow="0" w:firstColumn="1" w:lastColumn="0" w:noHBand="0" w:noVBand="1"/>
      </w:tblPr>
      <w:tblGrid>
        <w:gridCol w:w="1696"/>
        <w:gridCol w:w="1867"/>
        <w:gridCol w:w="10713"/>
      </w:tblGrid>
      <w:tr w:rsidR="00C30EC8" w:rsidRPr="00C30EC8" w14:paraId="7F9F4C42" w14:textId="77777777" w:rsidTr="001A5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F2F2F2" w:themeFill="background1" w:themeFillShade="F2"/>
            <w:vAlign w:val="center"/>
          </w:tcPr>
          <w:p w14:paraId="2E48CDDD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t>Revizyon</w:t>
            </w:r>
          </w:p>
          <w:p w14:paraId="3A0E6570" w14:textId="77777777" w:rsidR="00C30EC8" w:rsidRPr="00C30EC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No</w:t>
            </w: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55563E78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Revizyon</w:t>
            </w:r>
          </w:p>
          <w:p w14:paraId="68A7780E" w14:textId="77777777" w:rsidR="00C30EC8" w:rsidRPr="00C30EC8" w:rsidRDefault="00C30EC8" w:rsidP="00A82D1F">
            <w:pPr>
              <w:pStyle w:val="AralkYok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Tarihi</w:t>
            </w:r>
          </w:p>
        </w:tc>
        <w:tc>
          <w:tcPr>
            <w:tcW w:w="3752" w:type="pct"/>
            <w:shd w:val="clear" w:color="auto" w:fill="F2F2F2" w:themeFill="background1" w:themeFillShade="F2"/>
            <w:vAlign w:val="center"/>
          </w:tcPr>
          <w:p w14:paraId="7BB59197" w14:textId="77777777" w:rsidR="00C30EC8" w:rsidRPr="00C30EC8" w:rsidRDefault="00C30EC8" w:rsidP="00A82D1F">
            <w:pPr>
              <w:pStyle w:val="AralkYok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bCs w:val="0"/>
              </w:rPr>
            </w:pPr>
            <w:r w:rsidRPr="00C30EC8">
              <w:rPr>
                <w:rFonts w:ascii="Cambria" w:hAnsi="Cambria"/>
                <w:b w:val="0"/>
                <w:bCs w:val="0"/>
              </w:rPr>
              <w:lastRenderedPageBreak/>
              <w:t>Revizyon Açıklaması</w:t>
            </w:r>
          </w:p>
        </w:tc>
      </w:tr>
      <w:tr w:rsidR="00C30EC8" w:rsidRPr="00692291" w14:paraId="6DA99B2E" w14:textId="77777777" w:rsidTr="001A5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" w:type="pct"/>
            <w:shd w:val="clear" w:color="auto" w:fill="auto"/>
            <w:vAlign w:val="center"/>
          </w:tcPr>
          <w:p w14:paraId="1D3D6A4D" w14:textId="77777777" w:rsidR="00C30EC8" w:rsidRPr="00654018" w:rsidRDefault="00C30EC8" w:rsidP="00A82D1F">
            <w:pPr>
              <w:pStyle w:val="AralkYok"/>
              <w:jc w:val="center"/>
              <w:rPr>
                <w:rFonts w:ascii="Cambria" w:hAnsi="Cambria"/>
                <w:b w:val="0"/>
              </w:rPr>
            </w:pPr>
            <w:r w:rsidRPr="00654018">
              <w:rPr>
                <w:rFonts w:ascii="Cambria" w:hAnsi="Cambria"/>
                <w:b w:val="0"/>
              </w:rPr>
              <w:t>0</w:t>
            </w:r>
          </w:p>
        </w:tc>
        <w:tc>
          <w:tcPr>
            <w:tcW w:w="654" w:type="pct"/>
            <w:shd w:val="clear" w:color="auto" w:fill="auto"/>
            <w:vAlign w:val="center"/>
          </w:tcPr>
          <w:p w14:paraId="5823DC38" w14:textId="77777777" w:rsidR="00C30EC8" w:rsidRPr="00692291" w:rsidRDefault="00C30EC8" w:rsidP="00A82D1F">
            <w:pPr>
              <w:pStyle w:val="AralkYok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-</w:t>
            </w:r>
          </w:p>
        </w:tc>
        <w:tc>
          <w:tcPr>
            <w:tcW w:w="3752" w:type="pct"/>
            <w:shd w:val="clear" w:color="auto" w:fill="auto"/>
            <w:vAlign w:val="center"/>
          </w:tcPr>
          <w:p w14:paraId="72C43EC9" w14:textId="77777777" w:rsidR="00C30EC8" w:rsidRPr="00692291" w:rsidRDefault="00C30EC8" w:rsidP="00A82D1F">
            <w:pPr>
              <w:pStyle w:val="AralkYok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 w:rsidRPr="00692291">
              <w:rPr>
                <w:rFonts w:ascii="Cambria" w:hAnsi="Cambria"/>
              </w:rPr>
              <w:t>İlk yayın.</w:t>
            </w:r>
          </w:p>
        </w:tc>
      </w:tr>
    </w:tbl>
    <w:p w14:paraId="1EB31EC9" w14:textId="77777777" w:rsidR="00C30EC8" w:rsidRDefault="00C30EC8" w:rsidP="00C30EC8">
      <w:pPr>
        <w:pStyle w:val="AralkYok"/>
      </w:pPr>
    </w:p>
    <w:p w14:paraId="7BAC9704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p w14:paraId="36832CA7" w14:textId="77777777" w:rsidR="00C30EC8" w:rsidRDefault="00C30EC8" w:rsidP="00BC7571">
      <w:pPr>
        <w:pStyle w:val="AralkYok"/>
        <w:rPr>
          <w:rFonts w:ascii="Cambria" w:hAnsi="Cambria"/>
          <w:b/>
          <w:bCs/>
          <w:color w:val="002060"/>
        </w:rPr>
      </w:pPr>
    </w:p>
    <w:sectPr w:rsidR="00C30EC8" w:rsidSect="005E41C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134" w:right="1418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9BBBD8" w14:textId="77777777" w:rsidR="00732536" w:rsidRDefault="00732536" w:rsidP="00534F7F">
      <w:pPr>
        <w:spacing w:after="0" w:line="240" w:lineRule="auto"/>
      </w:pPr>
      <w:r>
        <w:separator/>
      </w:r>
    </w:p>
  </w:endnote>
  <w:endnote w:type="continuationSeparator" w:id="0">
    <w:p w14:paraId="7B178DD3" w14:textId="77777777" w:rsidR="00732536" w:rsidRDefault="00732536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8C0BD" w14:textId="77777777" w:rsidR="00C074BD" w:rsidRDefault="00C074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ABD51C" w14:textId="77777777" w:rsidR="00A354CE" w:rsidRPr="00893606" w:rsidRDefault="00A354CE" w:rsidP="00982AF3">
    <w:pPr>
      <w:pStyle w:val="AralkYok"/>
      <w:pBdr>
        <w:top w:val="single" w:sz="4" w:space="1" w:color="BFBFBF" w:themeColor="background1" w:themeShade="BF"/>
      </w:pBdr>
      <w:shd w:val="clear" w:color="auto" w:fill="AE535C"/>
      <w:rPr>
        <w:sz w:val="2"/>
        <w:szCs w:val="2"/>
      </w:rPr>
    </w:pPr>
  </w:p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2"/>
      <w:gridCol w:w="260"/>
      <w:gridCol w:w="4294"/>
      <w:gridCol w:w="420"/>
      <w:gridCol w:w="2420"/>
      <w:gridCol w:w="311"/>
      <w:gridCol w:w="4229"/>
      <w:gridCol w:w="1240"/>
    </w:tblGrid>
    <w:tr w:rsidR="00534F7F" w:rsidRPr="0081560B" w14:paraId="716C286B" w14:textId="77777777" w:rsidTr="00A8697D">
      <w:trPr>
        <w:trHeight w:val="559"/>
      </w:trPr>
      <w:tc>
        <w:tcPr>
          <w:tcW w:w="389" w:type="pct"/>
        </w:tcPr>
        <w:p w14:paraId="141B4A79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Adres</w:t>
          </w:r>
        </w:p>
      </w:tc>
      <w:tc>
        <w:tcPr>
          <w:tcW w:w="91" w:type="pct"/>
        </w:tcPr>
        <w:p w14:paraId="7604B961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503" w:type="pct"/>
        </w:tcPr>
        <w:p w14:paraId="2E48ABA3" w14:textId="56EEBF06" w:rsidR="00534F7F" w:rsidRPr="0081560B" w:rsidRDefault="00775957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Osmaniye Korkut Ata Üniversitesi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534F7F">
            <w:rPr>
              <w:rFonts w:ascii="Cambria" w:hAnsi="Cambria"/>
              <w:sz w:val="16"/>
              <w:szCs w:val="16"/>
            </w:rPr>
            <w:t>Rektörlüğü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</w:t>
          </w:r>
          <w:r w:rsidR="00DB5809">
            <w:rPr>
              <w:rFonts w:ascii="Cambria" w:hAnsi="Cambria"/>
              <w:sz w:val="16"/>
              <w:szCs w:val="16"/>
            </w:rPr>
            <w:t>80000</w:t>
          </w:r>
          <w:r w:rsidR="00534F7F" w:rsidRPr="0081560B">
            <w:rPr>
              <w:rFonts w:ascii="Cambria" w:hAnsi="Cambria"/>
              <w:sz w:val="16"/>
              <w:szCs w:val="16"/>
            </w:rPr>
            <w:t xml:space="preserve"> Merkez/</w:t>
          </w:r>
          <w:r w:rsidR="00DB5809">
            <w:rPr>
              <w:rFonts w:ascii="Cambria" w:hAnsi="Cambria"/>
              <w:sz w:val="16"/>
              <w:szCs w:val="16"/>
            </w:rPr>
            <w:t>OSMANİYE</w:t>
          </w:r>
        </w:p>
      </w:tc>
      <w:tc>
        <w:tcPr>
          <w:tcW w:w="147" w:type="pct"/>
        </w:tcPr>
        <w:p w14:paraId="34ED472F" w14:textId="77777777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</w:p>
      </w:tc>
      <w:tc>
        <w:tcPr>
          <w:tcW w:w="847" w:type="pct"/>
        </w:tcPr>
        <w:p w14:paraId="0DD0AE0B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Telefon</w:t>
          </w:r>
        </w:p>
        <w:p w14:paraId="19B198EA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b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İnternet Adresi</w:t>
          </w:r>
        </w:p>
        <w:p w14:paraId="4D441655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b/>
              <w:color w:val="AE535C"/>
              <w:sz w:val="16"/>
              <w:szCs w:val="16"/>
            </w:rPr>
            <w:t>E-Posta</w:t>
          </w:r>
        </w:p>
      </w:tc>
      <w:tc>
        <w:tcPr>
          <w:tcW w:w="109" w:type="pct"/>
        </w:tcPr>
        <w:p w14:paraId="4819A61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1B060A84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  <w:p w14:paraId="51CE1FFA" w14:textId="77777777" w:rsidR="00534F7F" w:rsidRPr="00982AF3" w:rsidRDefault="00534F7F" w:rsidP="00534F7F">
          <w:pPr>
            <w:pStyle w:val="Al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:</w:t>
          </w:r>
        </w:p>
      </w:tc>
      <w:tc>
        <w:tcPr>
          <w:tcW w:w="1480" w:type="pct"/>
        </w:tcPr>
        <w:p w14:paraId="6BAD923C" w14:textId="218950A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 w:rsidRPr="0081560B">
            <w:rPr>
              <w:rFonts w:ascii="Cambria" w:hAnsi="Cambria"/>
              <w:sz w:val="16"/>
              <w:szCs w:val="16"/>
            </w:rPr>
            <w:t>03</w:t>
          </w:r>
          <w:r w:rsidR="0085093C">
            <w:rPr>
              <w:rFonts w:ascii="Cambria" w:hAnsi="Cambria"/>
              <w:sz w:val="16"/>
              <w:szCs w:val="16"/>
            </w:rPr>
            <w:t>28 827 10 00</w:t>
          </w:r>
        </w:p>
        <w:p w14:paraId="7CCFEE85" w14:textId="296D0FBF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www</w:t>
          </w:r>
          <w:r w:rsidRPr="0081560B">
            <w:rPr>
              <w:rFonts w:ascii="Cambria" w:hAnsi="Cambria"/>
              <w:sz w:val="16"/>
              <w:szCs w:val="16"/>
            </w:rPr>
            <w:t>.</w:t>
          </w:r>
          <w:r w:rsidR="0085093C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  <w:p w14:paraId="4FFE65B8" w14:textId="00235B6C" w:rsidR="00534F7F" w:rsidRPr="0081560B" w:rsidRDefault="00534F7F" w:rsidP="00534F7F">
          <w:pPr>
            <w:pStyle w:val="AltBilgi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sz w:val="16"/>
              <w:szCs w:val="16"/>
            </w:rPr>
            <w:t>info</w:t>
          </w:r>
          <w:r w:rsidRPr="0081560B">
            <w:rPr>
              <w:rFonts w:ascii="Cambria" w:hAnsi="Cambria"/>
              <w:sz w:val="16"/>
              <w:szCs w:val="16"/>
            </w:rPr>
            <w:t>@</w:t>
          </w:r>
          <w:r w:rsidR="004E60FA">
            <w:rPr>
              <w:rFonts w:ascii="Cambria" w:hAnsi="Cambria"/>
              <w:sz w:val="16"/>
              <w:szCs w:val="16"/>
            </w:rPr>
            <w:t>osmaniye</w:t>
          </w:r>
          <w:r w:rsidRPr="0081560B">
            <w:rPr>
              <w:rFonts w:ascii="Cambria" w:hAnsi="Cambria"/>
              <w:sz w:val="16"/>
              <w:szCs w:val="16"/>
            </w:rPr>
            <w:t>.edu.tr</w:t>
          </w:r>
        </w:p>
      </w:tc>
      <w:tc>
        <w:tcPr>
          <w:tcW w:w="434" w:type="pct"/>
        </w:tcPr>
        <w:p w14:paraId="6D9111FE" w14:textId="77777777" w:rsidR="00534F7F" w:rsidRPr="00982AF3" w:rsidRDefault="00534F7F" w:rsidP="00534F7F">
          <w:pPr>
            <w:pStyle w:val="AltBilgi"/>
            <w:jc w:val="right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Sayfa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PAGE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  <w:r w:rsidRPr="00982AF3">
            <w:rPr>
              <w:rFonts w:ascii="Cambria" w:hAnsi="Cambria"/>
              <w:color w:val="AE535C"/>
              <w:sz w:val="16"/>
              <w:szCs w:val="16"/>
            </w:rPr>
            <w:t xml:space="preserve"> / 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begin"/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instrText>NUMPAGES  \* Arabic  \* MERGEFORMAT</w:instrTex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separate"/>
          </w:r>
          <w:r w:rsidR="0054551E" w:rsidRPr="00982AF3">
            <w:rPr>
              <w:rFonts w:ascii="Cambria" w:hAnsi="Cambria"/>
              <w:b/>
              <w:bCs/>
              <w:noProof/>
              <w:color w:val="AE535C"/>
              <w:sz w:val="16"/>
              <w:szCs w:val="16"/>
            </w:rPr>
            <w:t>1</w:t>
          </w:r>
          <w:r w:rsidRPr="00982AF3">
            <w:rPr>
              <w:rFonts w:ascii="Cambria" w:hAnsi="Cambria"/>
              <w:b/>
              <w:bCs/>
              <w:color w:val="AE535C"/>
              <w:sz w:val="16"/>
              <w:szCs w:val="16"/>
            </w:rPr>
            <w:fldChar w:fldCharType="end"/>
          </w:r>
        </w:p>
      </w:tc>
    </w:tr>
  </w:tbl>
  <w:p w14:paraId="5D57877B" w14:textId="77777777" w:rsidR="00240ED2" w:rsidRPr="00240ED2" w:rsidRDefault="00240ED2" w:rsidP="004023B0">
    <w:pPr>
      <w:pStyle w:val="AltBilgi"/>
      <w:rPr>
        <w:rFonts w:ascii="Cambria" w:hAnsi="Cambria"/>
        <w:i/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BD6C9" w14:textId="77777777" w:rsidR="00C074BD" w:rsidRDefault="00C074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BDC95" w14:textId="77777777" w:rsidR="00732536" w:rsidRDefault="00732536" w:rsidP="00534F7F">
      <w:pPr>
        <w:spacing w:after="0" w:line="240" w:lineRule="auto"/>
      </w:pPr>
      <w:r>
        <w:separator/>
      </w:r>
    </w:p>
  </w:footnote>
  <w:footnote w:type="continuationSeparator" w:id="0">
    <w:p w14:paraId="27BF2796" w14:textId="77777777" w:rsidR="00732536" w:rsidRDefault="00732536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970B4" w14:textId="77777777" w:rsidR="00C074BD" w:rsidRDefault="00C074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72"/>
      <w:gridCol w:w="7426"/>
      <w:gridCol w:w="1559"/>
      <w:gridCol w:w="1524"/>
    </w:tblGrid>
    <w:tr w:rsidR="00534F7F" w14:paraId="59F5DB5B" w14:textId="77777777" w:rsidTr="00132612">
      <w:trPr>
        <w:trHeight w:val="189"/>
      </w:trPr>
      <w:tc>
        <w:tcPr>
          <w:tcW w:w="1321" w:type="pct"/>
          <w:vMerge w:val="restart"/>
        </w:tcPr>
        <w:p w14:paraId="02FBB311" w14:textId="1CC2CF1D" w:rsidR="00534F7F" w:rsidRDefault="00400D73" w:rsidP="00534F7F">
          <w:pPr>
            <w:pStyle w:val="stBilgi"/>
            <w:ind w:left="-115" w:right="-11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8903A96" wp14:editId="33203AC2">
                <wp:simplePos x="0" y="0"/>
                <wp:positionH relativeFrom="column">
                  <wp:posOffset>-72390</wp:posOffset>
                </wp:positionH>
                <wp:positionV relativeFrom="paragraph">
                  <wp:posOffset>-635</wp:posOffset>
                </wp:positionV>
                <wp:extent cx="447675" cy="533400"/>
                <wp:effectExtent l="0" t="0" r="9525" b="0"/>
                <wp:wrapNone/>
                <wp:docPr id="105929737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9297372" name="Resim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600" w:type="pct"/>
          <w:vMerge w:val="restart"/>
          <w:tcBorders>
            <w:right w:val="single" w:sz="4" w:space="0" w:color="BFBFBF" w:themeColor="background1" w:themeShade="BF"/>
          </w:tcBorders>
          <w:vAlign w:val="center"/>
        </w:tcPr>
        <w:p w14:paraId="6A350D53" w14:textId="15A714AF" w:rsidR="00534F7F" w:rsidRPr="00145C74" w:rsidRDefault="005B47FC" w:rsidP="00666082">
          <w:pPr>
            <w:pStyle w:val="AralkYok"/>
            <w:jc w:val="center"/>
            <w:rPr>
              <w:rFonts w:ascii="Cambria" w:hAnsi="Cambria"/>
              <w:b/>
              <w:bCs/>
              <w:color w:val="002060"/>
            </w:rPr>
          </w:pPr>
          <w:r>
            <w:rPr>
              <w:rFonts w:ascii="Cambria" w:hAnsi="Cambria"/>
              <w:b/>
            </w:rPr>
            <w:t>ARA SINAV-YARI YIL SONU SINAVI-BÜTÜNLEME SINAVI İLAN FORMU</w:t>
          </w:r>
        </w:p>
      </w:tc>
      <w:tc>
        <w:tcPr>
          <w:tcW w:w="546" w:type="pct"/>
          <w:tc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104D11E5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533" w:type="pct"/>
          <w:tcBorders>
            <w:top w:val="single" w:sz="4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7B44632" w14:textId="1B8FA340" w:rsidR="00534F7F" w:rsidRPr="00982AF3" w:rsidRDefault="00C074BD" w:rsidP="00B4231B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OKÜ.</w:t>
          </w:r>
          <w:r w:rsidR="00E04E64">
            <w:rPr>
              <w:rFonts w:ascii="Cambria" w:hAnsi="Cambria"/>
              <w:color w:val="AE535C"/>
              <w:sz w:val="16"/>
              <w:szCs w:val="16"/>
              <w:lang w:val="en-US"/>
            </w:rPr>
            <w:t>Ö</w:t>
          </w:r>
          <w:r>
            <w:rPr>
              <w:rFonts w:ascii="Cambria" w:hAnsi="Cambria"/>
              <w:color w:val="AE535C"/>
              <w:sz w:val="16"/>
              <w:szCs w:val="16"/>
              <w:lang w:val="en-US"/>
            </w:rPr>
            <w:t>İDB.FR.0037</w:t>
          </w:r>
        </w:p>
      </w:tc>
    </w:tr>
    <w:tr w:rsidR="00534F7F" w14:paraId="12D65C24" w14:textId="77777777" w:rsidTr="00132612">
      <w:trPr>
        <w:trHeight w:val="187"/>
      </w:trPr>
      <w:tc>
        <w:tcPr>
          <w:tcW w:w="1321" w:type="pct"/>
          <w:vMerge/>
        </w:tcPr>
        <w:p w14:paraId="47ED212D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6F1EA37F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05732B69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2E5520C1" w14:textId="60752F9E" w:rsidR="00534F7F" w:rsidRPr="00982AF3" w:rsidRDefault="001C07D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1.06.2023</w:t>
          </w:r>
        </w:p>
      </w:tc>
    </w:tr>
    <w:tr w:rsidR="00534F7F" w14:paraId="743B4B26" w14:textId="77777777" w:rsidTr="00132612">
      <w:trPr>
        <w:trHeight w:val="187"/>
      </w:trPr>
      <w:tc>
        <w:tcPr>
          <w:tcW w:w="1321" w:type="pct"/>
          <w:vMerge/>
        </w:tcPr>
        <w:p w14:paraId="44998441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50738DC6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6" w:space="0" w:color="BFBFBF" w:themeColor="background1" w:themeShade="BF"/>
            <w:right w:val="single" w:sz="6" w:space="0" w:color="BFBFBF" w:themeColor="background1" w:themeShade="BF"/>
          </w:tcBorders>
        </w:tcPr>
        <w:p w14:paraId="7C12CECD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6" w:space="0" w:color="BFBFBF" w:themeColor="background1" w:themeShade="BF"/>
            <w:right w:val="single" w:sz="4" w:space="0" w:color="BFBFBF" w:themeColor="background1" w:themeShade="BF"/>
          </w:tcBorders>
        </w:tcPr>
        <w:p w14:paraId="7894818F" w14:textId="10477383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-</w:t>
          </w:r>
        </w:p>
      </w:tc>
    </w:tr>
    <w:tr w:rsidR="00534F7F" w14:paraId="08E053B0" w14:textId="77777777" w:rsidTr="00132612">
      <w:trPr>
        <w:trHeight w:val="220"/>
      </w:trPr>
      <w:tc>
        <w:tcPr>
          <w:tcW w:w="1321" w:type="pct"/>
          <w:vMerge/>
        </w:tcPr>
        <w:p w14:paraId="21BEE8EB" w14:textId="77777777" w:rsidR="00534F7F" w:rsidRDefault="00534F7F" w:rsidP="00534F7F">
          <w:pPr>
            <w:pStyle w:val="stBilgi"/>
            <w:rPr>
              <w:noProof/>
              <w:lang w:eastAsia="tr-TR"/>
            </w:rPr>
          </w:pPr>
        </w:p>
      </w:tc>
      <w:tc>
        <w:tcPr>
          <w:tcW w:w="2600" w:type="pct"/>
          <w:vMerge/>
          <w:tcBorders>
            <w:right w:val="single" w:sz="4" w:space="0" w:color="BFBFBF" w:themeColor="background1" w:themeShade="BF"/>
          </w:tcBorders>
          <w:vAlign w:val="center"/>
        </w:tcPr>
        <w:p w14:paraId="33FA3971" w14:textId="77777777" w:rsidR="00534F7F" w:rsidRDefault="00534F7F" w:rsidP="00534F7F">
          <w:pPr>
            <w:pStyle w:val="stBilgi"/>
            <w:jc w:val="center"/>
          </w:pPr>
        </w:p>
      </w:tc>
      <w:tc>
        <w:tcPr>
          <w:tcW w:w="546" w:type="pct"/>
          <w:tcBorders>
            <w:top w:val="single" w:sz="6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6" w:space="0" w:color="BFBFBF" w:themeColor="background1" w:themeShade="BF"/>
          </w:tcBorders>
        </w:tcPr>
        <w:p w14:paraId="217A7520" w14:textId="77777777" w:rsidR="00534F7F" w:rsidRPr="0092378E" w:rsidRDefault="00534F7F" w:rsidP="00715C4E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92378E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533" w:type="pct"/>
          <w:tcBorders>
            <w:top w:val="single" w:sz="6" w:space="0" w:color="BFBFBF" w:themeColor="background1" w:themeShade="BF"/>
            <w:left w:val="single" w:sz="6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</w:tcBorders>
        </w:tcPr>
        <w:p w14:paraId="71EC14A1" w14:textId="20272702" w:rsidR="00534F7F" w:rsidRPr="00982AF3" w:rsidRDefault="00534F7F" w:rsidP="00534F7F">
          <w:pPr>
            <w:pStyle w:val="stBilgi"/>
            <w:rPr>
              <w:rFonts w:ascii="Cambria" w:hAnsi="Cambria"/>
              <w:color w:val="AE535C"/>
              <w:sz w:val="16"/>
              <w:szCs w:val="16"/>
            </w:rPr>
          </w:pPr>
          <w:r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  <w:r w:rsidR="006D4ECF" w:rsidRPr="00982AF3">
            <w:rPr>
              <w:rFonts w:ascii="Cambria" w:hAnsi="Cambria"/>
              <w:color w:val="AE535C"/>
              <w:sz w:val="16"/>
              <w:szCs w:val="16"/>
            </w:rPr>
            <w:t>0</w:t>
          </w:r>
        </w:p>
      </w:tc>
    </w:tr>
  </w:tbl>
  <w:p w14:paraId="20F72955" w14:textId="77777777" w:rsidR="004023B0" w:rsidRPr="004023B0" w:rsidRDefault="004023B0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1671C" w14:textId="77777777" w:rsidR="00C074BD" w:rsidRDefault="00C074B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tbAwMDczNDE3M7BU0lEKTi0uzszPAykwrAUA2IlXwSwAAAA="/>
  </w:docVars>
  <w:rsids>
    <w:rsidRoot w:val="0064705C"/>
    <w:rsid w:val="0001650A"/>
    <w:rsid w:val="000446BD"/>
    <w:rsid w:val="00046DB0"/>
    <w:rsid w:val="00063569"/>
    <w:rsid w:val="00070009"/>
    <w:rsid w:val="00093FBF"/>
    <w:rsid w:val="00094ECA"/>
    <w:rsid w:val="000A3CB0"/>
    <w:rsid w:val="000B27A7"/>
    <w:rsid w:val="000B2847"/>
    <w:rsid w:val="000C7FDF"/>
    <w:rsid w:val="000E05C8"/>
    <w:rsid w:val="00121A77"/>
    <w:rsid w:val="00132612"/>
    <w:rsid w:val="00145C74"/>
    <w:rsid w:val="00164950"/>
    <w:rsid w:val="0016547C"/>
    <w:rsid w:val="00172ADA"/>
    <w:rsid w:val="00174AFC"/>
    <w:rsid w:val="001842CA"/>
    <w:rsid w:val="001A5B4A"/>
    <w:rsid w:val="001C07DF"/>
    <w:rsid w:val="001C49CA"/>
    <w:rsid w:val="001C61BC"/>
    <w:rsid w:val="001E299A"/>
    <w:rsid w:val="001E4B9D"/>
    <w:rsid w:val="001E59B8"/>
    <w:rsid w:val="001E7A61"/>
    <w:rsid w:val="001F6791"/>
    <w:rsid w:val="00206D95"/>
    <w:rsid w:val="00207F9B"/>
    <w:rsid w:val="00214C32"/>
    <w:rsid w:val="00236E1E"/>
    <w:rsid w:val="00240ED2"/>
    <w:rsid w:val="00253E88"/>
    <w:rsid w:val="002543E7"/>
    <w:rsid w:val="00273CDA"/>
    <w:rsid w:val="002742B8"/>
    <w:rsid w:val="00297408"/>
    <w:rsid w:val="002A4871"/>
    <w:rsid w:val="002B16DC"/>
    <w:rsid w:val="002B30CE"/>
    <w:rsid w:val="002B5006"/>
    <w:rsid w:val="002D2C3E"/>
    <w:rsid w:val="002E040F"/>
    <w:rsid w:val="002F3BF7"/>
    <w:rsid w:val="003230A8"/>
    <w:rsid w:val="003247C0"/>
    <w:rsid w:val="0033704B"/>
    <w:rsid w:val="003372D6"/>
    <w:rsid w:val="00340B58"/>
    <w:rsid w:val="003507AD"/>
    <w:rsid w:val="003579BD"/>
    <w:rsid w:val="00366A77"/>
    <w:rsid w:val="00371321"/>
    <w:rsid w:val="00393BCE"/>
    <w:rsid w:val="003C1489"/>
    <w:rsid w:val="003C5D0E"/>
    <w:rsid w:val="003E2D50"/>
    <w:rsid w:val="003E2E0E"/>
    <w:rsid w:val="003F2F12"/>
    <w:rsid w:val="00400D73"/>
    <w:rsid w:val="004023B0"/>
    <w:rsid w:val="0040537E"/>
    <w:rsid w:val="00414BF8"/>
    <w:rsid w:val="00415165"/>
    <w:rsid w:val="00416A3E"/>
    <w:rsid w:val="00420ABD"/>
    <w:rsid w:val="0045674B"/>
    <w:rsid w:val="00467793"/>
    <w:rsid w:val="0047346F"/>
    <w:rsid w:val="004874C9"/>
    <w:rsid w:val="004A71BF"/>
    <w:rsid w:val="004B0954"/>
    <w:rsid w:val="004B6E95"/>
    <w:rsid w:val="004C4899"/>
    <w:rsid w:val="004D475C"/>
    <w:rsid w:val="004D63B7"/>
    <w:rsid w:val="004E0340"/>
    <w:rsid w:val="004E0632"/>
    <w:rsid w:val="004E60FA"/>
    <w:rsid w:val="004E77B1"/>
    <w:rsid w:val="004F27F3"/>
    <w:rsid w:val="004F3D73"/>
    <w:rsid w:val="005129E0"/>
    <w:rsid w:val="00526782"/>
    <w:rsid w:val="005320C1"/>
    <w:rsid w:val="005349BE"/>
    <w:rsid w:val="00534F7F"/>
    <w:rsid w:val="00541729"/>
    <w:rsid w:val="00544472"/>
    <w:rsid w:val="0054551E"/>
    <w:rsid w:val="00551032"/>
    <w:rsid w:val="00551930"/>
    <w:rsid w:val="00551B24"/>
    <w:rsid w:val="005624F3"/>
    <w:rsid w:val="005678D7"/>
    <w:rsid w:val="00582640"/>
    <w:rsid w:val="005945E0"/>
    <w:rsid w:val="005A44A0"/>
    <w:rsid w:val="005B47FC"/>
    <w:rsid w:val="005B5AD0"/>
    <w:rsid w:val="005C2B2B"/>
    <w:rsid w:val="005C713E"/>
    <w:rsid w:val="005D20C8"/>
    <w:rsid w:val="005E41CF"/>
    <w:rsid w:val="005E6628"/>
    <w:rsid w:val="005F31C9"/>
    <w:rsid w:val="005F5391"/>
    <w:rsid w:val="006051D8"/>
    <w:rsid w:val="00607B83"/>
    <w:rsid w:val="00611613"/>
    <w:rsid w:val="0061636C"/>
    <w:rsid w:val="0061689B"/>
    <w:rsid w:val="00624C61"/>
    <w:rsid w:val="00631AA4"/>
    <w:rsid w:val="0063499B"/>
    <w:rsid w:val="00635A92"/>
    <w:rsid w:val="00643030"/>
    <w:rsid w:val="0064705C"/>
    <w:rsid w:val="00650FCD"/>
    <w:rsid w:val="00652285"/>
    <w:rsid w:val="00654647"/>
    <w:rsid w:val="00657147"/>
    <w:rsid w:val="00662354"/>
    <w:rsid w:val="0066321E"/>
    <w:rsid w:val="00666082"/>
    <w:rsid w:val="006918EC"/>
    <w:rsid w:val="00697C10"/>
    <w:rsid w:val="006A2A73"/>
    <w:rsid w:val="006A5ACC"/>
    <w:rsid w:val="006C45BA"/>
    <w:rsid w:val="006D4ECF"/>
    <w:rsid w:val="006E10A5"/>
    <w:rsid w:val="006F1A6C"/>
    <w:rsid w:val="006F20F2"/>
    <w:rsid w:val="006F3F7D"/>
    <w:rsid w:val="00715C4E"/>
    <w:rsid w:val="00715E41"/>
    <w:rsid w:val="00730CA3"/>
    <w:rsid w:val="00732536"/>
    <w:rsid w:val="007338BD"/>
    <w:rsid w:val="0073606C"/>
    <w:rsid w:val="00743150"/>
    <w:rsid w:val="0074387E"/>
    <w:rsid w:val="007519EC"/>
    <w:rsid w:val="0075616C"/>
    <w:rsid w:val="00771C04"/>
    <w:rsid w:val="00775957"/>
    <w:rsid w:val="00775FC0"/>
    <w:rsid w:val="0078411B"/>
    <w:rsid w:val="007842F6"/>
    <w:rsid w:val="00793727"/>
    <w:rsid w:val="007C6A8E"/>
    <w:rsid w:val="007D37C5"/>
    <w:rsid w:val="007D4382"/>
    <w:rsid w:val="007E5D26"/>
    <w:rsid w:val="007F1131"/>
    <w:rsid w:val="007F271D"/>
    <w:rsid w:val="007F67B0"/>
    <w:rsid w:val="0081571A"/>
    <w:rsid w:val="00817326"/>
    <w:rsid w:val="00835EDB"/>
    <w:rsid w:val="0085093C"/>
    <w:rsid w:val="00853029"/>
    <w:rsid w:val="00871E09"/>
    <w:rsid w:val="008721BC"/>
    <w:rsid w:val="00882D25"/>
    <w:rsid w:val="00893606"/>
    <w:rsid w:val="008A031C"/>
    <w:rsid w:val="008A229F"/>
    <w:rsid w:val="008C2D3C"/>
    <w:rsid w:val="008D1E89"/>
    <w:rsid w:val="008D371C"/>
    <w:rsid w:val="008E0005"/>
    <w:rsid w:val="008F1A9B"/>
    <w:rsid w:val="008F78E2"/>
    <w:rsid w:val="009058BE"/>
    <w:rsid w:val="00906DBF"/>
    <w:rsid w:val="00911DFF"/>
    <w:rsid w:val="00926D83"/>
    <w:rsid w:val="00973E5D"/>
    <w:rsid w:val="00982AF3"/>
    <w:rsid w:val="009A0D98"/>
    <w:rsid w:val="009A7F2D"/>
    <w:rsid w:val="009B11BD"/>
    <w:rsid w:val="009B4095"/>
    <w:rsid w:val="009B5EB5"/>
    <w:rsid w:val="009F127F"/>
    <w:rsid w:val="00A125A4"/>
    <w:rsid w:val="00A354CE"/>
    <w:rsid w:val="00A35FBC"/>
    <w:rsid w:val="00A3787A"/>
    <w:rsid w:val="00A40755"/>
    <w:rsid w:val="00A446D5"/>
    <w:rsid w:val="00A57670"/>
    <w:rsid w:val="00A6499F"/>
    <w:rsid w:val="00A673BF"/>
    <w:rsid w:val="00A75D5D"/>
    <w:rsid w:val="00A820F8"/>
    <w:rsid w:val="00A83E38"/>
    <w:rsid w:val="00A84D91"/>
    <w:rsid w:val="00A8697D"/>
    <w:rsid w:val="00A90546"/>
    <w:rsid w:val="00AC7A2A"/>
    <w:rsid w:val="00AE28BE"/>
    <w:rsid w:val="00AE5DCE"/>
    <w:rsid w:val="00B02129"/>
    <w:rsid w:val="00B06EC8"/>
    <w:rsid w:val="00B14EEE"/>
    <w:rsid w:val="00B25CDB"/>
    <w:rsid w:val="00B4231B"/>
    <w:rsid w:val="00B74AB6"/>
    <w:rsid w:val="00B80317"/>
    <w:rsid w:val="00B94075"/>
    <w:rsid w:val="00BC1899"/>
    <w:rsid w:val="00BC7571"/>
    <w:rsid w:val="00BE0EB4"/>
    <w:rsid w:val="00C074BD"/>
    <w:rsid w:val="00C2027D"/>
    <w:rsid w:val="00C22B3F"/>
    <w:rsid w:val="00C23F0E"/>
    <w:rsid w:val="00C305C2"/>
    <w:rsid w:val="00C30EC8"/>
    <w:rsid w:val="00C342F3"/>
    <w:rsid w:val="00C348F6"/>
    <w:rsid w:val="00C34B8D"/>
    <w:rsid w:val="00C35465"/>
    <w:rsid w:val="00C43B21"/>
    <w:rsid w:val="00C43CA6"/>
    <w:rsid w:val="00C5794E"/>
    <w:rsid w:val="00C76418"/>
    <w:rsid w:val="00C81BE9"/>
    <w:rsid w:val="00C822B1"/>
    <w:rsid w:val="00C90274"/>
    <w:rsid w:val="00C919F4"/>
    <w:rsid w:val="00C91E05"/>
    <w:rsid w:val="00CB1A68"/>
    <w:rsid w:val="00CB5101"/>
    <w:rsid w:val="00CC4321"/>
    <w:rsid w:val="00CC6698"/>
    <w:rsid w:val="00CD6D57"/>
    <w:rsid w:val="00CE2618"/>
    <w:rsid w:val="00CE5B8A"/>
    <w:rsid w:val="00CF028E"/>
    <w:rsid w:val="00D23714"/>
    <w:rsid w:val="00D32D06"/>
    <w:rsid w:val="00D524F5"/>
    <w:rsid w:val="00D759A6"/>
    <w:rsid w:val="00D92093"/>
    <w:rsid w:val="00D96F95"/>
    <w:rsid w:val="00DB0637"/>
    <w:rsid w:val="00DB23DE"/>
    <w:rsid w:val="00DB5809"/>
    <w:rsid w:val="00DC28BA"/>
    <w:rsid w:val="00DD51A4"/>
    <w:rsid w:val="00DE648A"/>
    <w:rsid w:val="00E04E64"/>
    <w:rsid w:val="00E32E62"/>
    <w:rsid w:val="00E3407C"/>
    <w:rsid w:val="00E36113"/>
    <w:rsid w:val="00E42875"/>
    <w:rsid w:val="00E43F78"/>
    <w:rsid w:val="00E45602"/>
    <w:rsid w:val="00E6513C"/>
    <w:rsid w:val="00E70C13"/>
    <w:rsid w:val="00E7439A"/>
    <w:rsid w:val="00E7462B"/>
    <w:rsid w:val="00E87FEE"/>
    <w:rsid w:val="00E96B74"/>
    <w:rsid w:val="00EA29AB"/>
    <w:rsid w:val="00EC15BA"/>
    <w:rsid w:val="00EC3BE0"/>
    <w:rsid w:val="00EE0EA7"/>
    <w:rsid w:val="00EE17AC"/>
    <w:rsid w:val="00EE3346"/>
    <w:rsid w:val="00EF2B2F"/>
    <w:rsid w:val="00F42405"/>
    <w:rsid w:val="00F51926"/>
    <w:rsid w:val="00FA3539"/>
    <w:rsid w:val="00FA5BB9"/>
    <w:rsid w:val="00FA6DA8"/>
    <w:rsid w:val="00FC7E88"/>
    <w:rsid w:val="00FE1D61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4313E4"/>
  <w15:chartTrackingRefBased/>
  <w15:docId w15:val="{350595D4-1251-492C-803B-0B0B4821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E7"/>
  </w:style>
  <w:style w:type="paragraph" w:styleId="Balk1">
    <w:name w:val="heading 1"/>
    <w:basedOn w:val="Normal"/>
    <w:next w:val="Normal"/>
    <w:link w:val="Balk1Char"/>
    <w:uiPriority w:val="99"/>
    <w:qFormat/>
    <w:rsid w:val="00C2027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styleId="TabloKlavuzuAk">
    <w:name w:val="Grid Table Light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alk1Char">
    <w:name w:val="Başlık 1 Char"/>
    <w:basedOn w:val="VarsaylanParagrafYazTipi"/>
    <w:link w:val="Balk1"/>
    <w:uiPriority w:val="99"/>
    <w:rsid w:val="00C2027D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6F2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070</Words>
  <Characters>5823</Characters>
  <Application>Microsoft Office Word</Application>
  <DocSecurity>0</DocSecurity>
  <Lines>582</Lines>
  <Paragraphs>43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ıvanç Ertürk</dc:creator>
  <cp:keywords/>
  <dc:description/>
  <cp:lastModifiedBy>Asiye Erdağ</cp:lastModifiedBy>
  <cp:revision>8</cp:revision>
  <dcterms:created xsi:type="dcterms:W3CDTF">2024-06-07T16:39:00Z</dcterms:created>
  <dcterms:modified xsi:type="dcterms:W3CDTF">2024-06-2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570f531b12c261582c934a74052b0a1b6ab7654c7b36029b9ca6a7e20afb39</vt:lpwstr>
  </property>
</Properties>
</file>